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F1CAB" w14:textId="6A566DDE" w:rsidR="005E37A7" w:rsidRPr="009A2CC6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  <w:lang w:val="en-GB"/>
        </w:rPr>
      </w:pPr>
      <w:r w:rsidRPr="009A2CC6">
        <w:rPr>
          <w:rFonts w:ascii="Arial" w:hAnsi="Arial" w:cs="Arial"/>
          <w:b/>
          <w:noProof/>
          <w:sz w:val="16"/>
          <w:szCs w:val="16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/>
                        </a:ln>
                      </wps:spPr>
                      <wps:txbx>
                        <w:txbxContent>
                          <w:p w14:paraId="7C453839" w14:textId="47D30507" w:rsidR="005A3474" w:rsidRPr="00747316" w:rsidRDefault="00151528" w:rsidP="00FC3A73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</w:pPr>
                            <w:r w:rsidRPr="00747316"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>PROJECT CHART</w:t>
                            </w:r>
                            <w:r w:rsidR="00747316" w:rsidRPr="00747316">
                              <w:rPr>
                                <w:rFonts w:ascii="Calibri" w:hAnsi="Calibri" w:cs="Calibri"/>
                                <w:b/>
                                <w:bCs/>
                                <w:u w:val="single"/>
                                <w:lang w:val="en-US"/>
                              </w:rPr>
                              <w:t>ER</w:t>
                            </w:r>
                          </w:p>
                        </w:txbxContent>
                      </wps:txbx>
                      <wps:bodyPr wrap="square" lIns="91440" tIns="45720" rIns="91440" bIns="45720" anchor="t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" fillcolor="#95b3d7" strokeweight=".25pt">
                <v:textbox>
                  <w:txbxContent>
                    <w:p w14:paraId="7C453839" w14:textId="47D30507" w:rsidR="005A3474" w:rsidRPr="00747316" w:rsidRDefault="00151528" w:rsidP="00FC3A73">
                      <w:pPr>
                        <w:spacing w:line="25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</w:pPr>
                      <w:r w:rsidRPr="00747316"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>PROJECT CHART</w:t>
                      </w:r>
                      <w:r w:rsidR="00747316" w:rsidRPr="00747316">
                        <w:rPr>
                          <w:rFonts w:ascii="Calibri" w:hAnsi="Calibri" w:cs="Calibri"/>
                          <w:b/>
                          <w:bCs/>
                          <w:u w:val="single"/>
                          <w:lang w:val="en-US"/>
                        </w:rPr>
                        <w:t>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 w:rsidRPr="009A2CC6">
        <w:rPr>
          <w:sz w:val="4"/>
          <w:szCs w:val="4"/>
          <w:lang w:val="en-GB"/>
        </w:rPr>
        <w:tab/>
      </w:r>
    </w:p>
    <w:p w14:paraId="717F1CAD" w14:textId="6F6F7B02" w:rsidR="005E37A7" w:rsidRPr="009A2CC6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 xml:space="preserve">Project </w:t>
      </w:r>
      <w:r w:rsidR="00B85303" w:rsidRPr="009A2CC6">
        <w:rPr>
          <w:b/>
          <w:bCs/>
          <w:sz w:val="20"/>
          <w:szCs w:val="22"/>
          <w:lang w:val="en-GB"/>
        </w:rPr>
        <w:t>name</w:t>
      </w:r>
      <w:r w:rsidR="005E37A7" w:rsidRPr="009A2CC6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9A2CC6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>Provider</w:t>
      </w:r>
      <w:r w:rsidR="005E37A7" w:rsidRPr="009A2CC6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9A2CC6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 xml:space="preserve">Name of </w:t>
      </w:r>
      <w:r w:rsidR="00F7345E" w:rsidRPr="009A2CC6">
        <w:rPr>
          <w:b/>
          <w:bCs/>
          <w:sz w:val="20"/>
          <w:szCs w:val="22"/>
          <w:lang w:val="en-GB"/>
        </w:rPr>
        <w:t>Call</w:t>
      </w:r>
      <w:r w:rsidR="00BD10A5" w:rsidRPr="009A2CC6">
        <w:rPr>
          <w:rStyle w:val="FootnoteReference"/>
          <w:b/>
          <w:bCs/>
          <w:sz w:val="20"/>
          <w:szCs w:val="22"/>
          <w:lang w:val="en-GB"/>
        </w:rPr>
        <w:footnoteReference w:id="2"/>
      </w:r>
      <w:r w:rsidR="00302BD1" w:rsidRPr="009A2CC6">
        <w:rPr>
          <w:b/>
          <w:bCs/>
          <w:sz w:val="20"/>
          <w:szCs w:val="22"/>
          <w:lang w:val="en-GB"/>
        </w:rPr>
        <w:t>:</w:t>
      </w:r>
    </w:p>
    <w:p w14:paraId="717F1CB0" w14:textId="20C5253B" w:rsidR="005E37A7" w:rsidRPr="009A2CC6" w:rsidRDefault="00C21B01" w:rsidP="009A2CC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bCs/>
          <w:sz w:val="20"/>
          <w:szCs w:val="22"/>
          <w:lang w:val="en-GB"/>
        </w:rPr>
      </w:pPr>
      <w:r w:rsidRPr="009A2CC6">
        <w:rPr>
          <w:b/>
          <w:sz w:val="20"/>
          <w:szCs w:val="22"/>
          <w:lang w:val="en-GB"/>
        </w:rPr>
        <w:t xml:space="preserve">Estimated </w:t>
      </w:r>
      <w:r w:rsidR="00B85303" w:rsidRPr="009A2CC6">
        <w:rPr>
          <w:b/>
          <w:sz w:val="20"/>
          <w:szCs w:val="22"/>
          <w:lang w:val="en-GB"/>
        </w:rPr>
        <w:t>duration</w:t>
      </w:r>
      <w:r w:rsidR="006C2F02" w:rsidRPr="009A2CC6">
        <w:rPr>
          <w:b/>
          <w:sz w:val="20"/>
          <w:szCs w:val="22"/>
          <w:lang w:val="en-GB"/>
        </w:rPr>
        <w:t>:</w:t>
      </w:r>
      <w:r w:rsidR="006C2F02" w:rsidRPr="009A2CC6">
        <w:rPr>
          <w:b/>
          <w:sz w:val="20"/>
          <w:szCs w:val="22"/>
          <w:lang w:val="en-GB"/>
        </w:rPr>
        <w:tab/>
      </w:r>
      <w:r w:rsidRPr="009A2CC6">
        <w:rPr>
          <w:b/>
          <w:sz w:val="20"/>
          <w:szCs w:val="22"/>
          <w:lang w:val="en-GB"/>
        </w:rPr>
        <w:t>from</w:t>
      </w:r>
      <w:r w:rsidR="00704845" w:rsidRPr="009A2CC6">
        <w:rPr>
          <w:b/>
          <w:sz w:val="20"/>
          <w:szCs w:val="22"/>
          <w:lang w:val="en-GB"/>
        </w:rPr>
        <w:t>:</w:t>
      </w:r>
      <w:r w:rsidR="006C2F02" w:rsidRPr="009A2CC6">
        <w:rPr>
          <w:b/>
          <w:sz w:val="20"/>
          <w:szCs w:val="22"/>
          <w:lang w:val="en-GB"/>
        </w:rPr>
        <w:tab/>
      </w:r>
      <w:r w:rsidRPr="009A2CC6">
        <w:rPr>
          <w:b/>
          <w:sz w:val="20"/>
          <w:szCs w:val="22"/>
          <w:lang w:val="en-GB"/>
        </w:rPr>
        <w:t>to</w:t>
      </w:r>
      <w:r w:rsidR="00D0423A" w:rsidRPr="009A2CC6">
        <w:rPr>
          <w:b/>
          <w:sz w:val="20"/>
          <w:szCs w:val="22"/>
          <w:lang w:val="en-GB"/>
        </w:rPr>
        <w:t>:</w:t>
      </w:r>
    </w:p>
    <w:p w14:paraId="717F1CB2" w14:textId="77777777" w:rsidR="005E37A7" w:rsidRPr="009A2CC6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6782D5D5" w:rsidR="005E37A7" w:rsidRPr="009A2CC6" w:rsidRDefault="002A0F34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9A2CC6">
        <w:rPr>
          <w:b/>
          <w:bCs/>
          <w:sz w:val="20"/>
          <w:szCs w:val="20"/>
          <w:lang w:val="en-GB"/>
        </w:rPr>
        <w:t>Project investigator</w:t>
      </w:r>
      <w:r w:rsidR="002576B9" w:rsidRPr="009A2CC6">
        <w:rPr>
          <w:b/>
          <w:bCs/>
          <w:sz w:val="20"/>
          <w:szCs w:val="20"/>
          <w:lang w:val="en-GB"/>
        </w:rPr>
        <w:t xml:space="preserve"> for VŠE</w:t>
      </w:r>
      <w:r w:rsidR="0037555D" w:rsidRPr="009A2CC6">
        <w:rPr>
          <w:b/>
          <w:bCs/>
          <w:sz w:val="20"/>
          <w:szCs w:val="20"/>
          <w:lang w:val="en-GB"/>
        </w:rPr>
        <w:t>:</w:t>
      </w:r>
      <w:r w:rsidR="002576B9" w:rsidRPr="009A2CC6">
        <w:rPr>
          <w:b/>
          <w:bCs/>
          <w:sz w:val="20"/>
          <w:szCs w:val="20"/>
          <w:lang w:val="en-GB"/>
        </w:rPr>
        <w:tab/>
      </w:r>
      <w:r w:rsidR="0060369C" w:rsidRPr="009A2CC6">
        <w:rPr>
          <w:sz w:val="20"/>
          <w:szCs w:val="20"/>
          <w:lang w:val="en-GB"/>
        </w:rPr>
        <w:t>e</w:t>
      </w:r>
      <w:r w:rsidR="00EB5FF7" w:rsidRPr="009A2CC6">
        <w:rPr>
          <w:sz w:val="20"/>
          <w:szCs w:val="20"/>
          <w:lang w:val="en-GB"/>
        </w:rPr>
        <w:t>-mail</w:t>
      </w:r>
      <w:r w:rsidR="005517A4" w:rsidRPr="009A2CC6">
        <w:rPr>
          <w:sz w:val="20"/>
          <w:szCs w:val="20"/>
          <w:lang w:val="en-GB"/>
        </w:rPr>
        <w:t>:</w:t>
      </w:r>
      <w:r w:rsidR="002576B9" w:rsidRPr="009A2CC6">
        <w:rPr>
          <w:sz w:val="20"/>
          <w:szCs w:val="20"/>
          <w:lang w:val="en-GB"/>
        </w:rPr>
        <w:tab/>
      </w:r>
      <w:r w:rsidR="00C21B01" w:rsidRPr="009A2CC6">
        <w:rPr>
          <w:sz w:val="20"/>
          <w:szCs w:val="20"/>
          <w:lang w:val="en-GB"/>
        </w:rPr>
        <w:t>Phone extension</w:t>
      </w:r>
      <w:r w:rsidR="00F75ED1" w:rsidRPr="009A2CC6">
        <w:rPr>
          <w:sz w:val="20"/>
          <w:szCs w:val="20"/>
          <w:lang w:val="en-GB"/>
        </w:rPr>
        <w:t>:</w:t>
      </w:r>
    </w:p>
    <w:p w14:paraId="717F1CB4" w14:textId="1A21C79F" w:rsidR="005E37A7" w:rsidRPr="009A2CC6" w:rsidRDefault="002576B9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2"/>
          <w:lang w:val="en-GB"/>
        </w:rPr>
      </w:pPr>
      <w:r w:rsidRPr="009A2CC6">
        <w:rPr>
          <w:sz w:val="20"/>
          <w:szCs w:val="22"/>
          <w:lang w:val="en-GB"/>
        </w:rPr>
        <w:tab/>
      </w:r>
      <w:r w:rsidR="00F7345E" w:rsidRPr="009A2CC6">
        <w:rPr>
          <w:sz w:val="20"/>
          <w:szCs w:val="22"/>
          <w:lang w:val="en-GB"/>
        </w:rPr>
        <w:t>F</w:t>
      </w:r>
      <w:r w:rsidR="00C21B01" w:rsidRPr="009A2CC6">
        <w:rPr>
          <w:sz w:val="20"/>
          <w:szCs w:val="22"/>
          <w:lang w:val="en-GB"/>
        </w:rPr>
        <w:t>aculty</w:t>
      </w:r>
      <w:r w:rsidR="00F74325" w:rsidRPr="009A2CC6">
        <w:rPr>
          <w:sz w:val="20"/>
          <w:szCs w:val="22"/>
          <w:lang w:val="en-GB"/>
        </w:rPr>
        <w:t xml:space="preserve"> </w:t>
      </w:r>
      <w:r w:rsidR="00C21B01" w:rsidRPr="009A2CC6">
        <w:rPr>
          <w:sz w:val="20"/>
          <w:szCs w:val="22"/>
          <w:lang w:val="en-GB"/>
        </w:rPr>
        <w:t>/unit</w:t>
      </w:r>
      <w:r w:rsidR="00F75ED1" w:rsidRPr="009A2CC6">
        <w:rPr>
          <w:sz w:val="20"/>
          <w:szCs w:val="22"/>
          <w:lang w:val="en-GB"/>
        </w:rPr>
        <w:t>:</w:t>
      </w:r>
      <w:r w:rsidRPr="009A2CC6">
        <w:rPr>
          <w:sz w:val="20"/>
          <w:szCs w:val="22"/>
          <w:lang w:val="en-GB"/>
        </w:rPr>
        <w:tab/>
      </w:r>
      <w:r w:rsidR="00C21B01" w:rsidRPr="009A2CC6">
        <w:rPr>
          <w:sz w:val="20"/>
          <w:szCs w:val="22"/>
          <w:lang w:val="en-GB"/>
        </w:rPr>
        <w:t>Department</w:t>
      </w:r>
      <w:r w:rsidR="0060369C" w:rsidRPr="009A2CC6">
        <w:rPr>
          <w:sz w:val="20"/>
          <w:szCs w:val="22"/>
          <w:lang w:val="en-GB"/>
        </w:rPr>
        <w:t>:</w:t>
      </w:r>
    </w:p>
    <w:p w14:paraId="7415F084" w14:textId="54DED1F4" w:rsidR="006C153E" w:rsidRPr="009A2CC6" w:rsidRDefault="00F7345E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2"/>
          <w:lang w:val="en-GB"/>
        </w:rPr>
      </w:pPr>
      <w:r w:rsidRPr="009A2CC6">
        <w:rPr>
          <w:b/>
          <w:sz w:val="20"/>
          <w:szCs w:val="22"/>
          <w:lang w:val="en-GB"/>
        </w:rPr>
        <w:t xml:space="preserve">Contact person for </w:t>
      </w:r>
      <w:r w:rsidR="00186C53" w:rsidRPr="009A2CC6">
        <w:rPr>
          <w:b/>
          <w:sz w:val="20"/>
          <w:szCs w:val="22"/>
          <w:lang w:val="en-GB"/>
        </w:rPr>
        <w:t>VŠE</w:t>
      </w:r>
      <w:r w:rsidR="005E37A7" w:rsidRPr="009A2CC6">
        <w:rPr>
          <w:b/>
          <w:sz w:val="20"/>
          <w:szCs w:val="22"/>
          <w:lang w:val="en-GB"/>
        </w:rPr>
        <w:t>:</w:t>
      </w:r>
      <w:r w:rsidR="002576B9" w:rsidRPr="009A2CC6">
        <w:rPr>
          <w:b/>
          <w:sz w:val="20"/>
          <w:szCs w:val="22"/>
          <w:lang w:val="en-GB"/>
        </w:rPr>
        <w:tab/>
      </w:r>
      <w:r w:rsidR="0060369C" w:rsidRPr="009A2CC6">
        <w:rPr>
          <w:sz w:val="20"/>
          <w:szCs w:val="22"/>
          <w:lang w:val="en-GB"/>
        </w:rPr>
        <w:t>e</w:t>
      </w:r>
      <w:r w:rsidR="00EB5FF7" w:rsidRPr="009A2CC6">
        <w:rPr>
          <w:sz w:val="20"/>
          <w:szCs w:val="22"/>
          <w:lang w:val="en-GB"/>
        </w:rPr>
        <w:t>-mail:</w:t>
      </w:r>
      <w:r w:rsidR="002576B9" w:rsidRPr="009A2CC6">
        <w:rPr>
          <w:sz w:val="20"/>
          <w:szCs w:val="22"/>
          <w:lang w:val="en-GB"/>
        </w:rPr>
        <w:tab/>
      </w:r>
      <w:r w:rsidR="00C21B01" w:rsidRPr="009A2CC6">
        <w:rPr>
          <w:sz w:val="20"/>
          <w:szCs w:val="20"/>
          <w:lang w:val="en-GB"/>
        </w:rPr>
        <w:t>Phone extension</w:t>
      </w:r>
      <w:r w:rsidR="00F75ED1" w:rsidRPr="009A2CC6">
        <w:rPr>
          <w:sz w:val="20"/>
          <w:szCs w:val="20"/>
          <w:lang w:val="en-GB"/>
        </w:rPr>
        <w:t>:</w:t>
      </w:r>
    </w:p>
    <w:p w14:paraId="717F1CB6" w14:textId="40EEFF02" w:rsidR="005E37A7" w:rsidRDefault="006C153E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ab/>
      </w:r>
      <w:r w:rsidR="00F7345E" w:rsidRPr="009A2CC6">
        <w:rPr>
          <w:sz w:val="20"/>
          <w:szCs w:val="20"/>
          <w:lang w:val="en-GB"/>
        </w:rPr>
        <w:t>F</w:t>
      </w:r>
      <w:r w:rsidR="00C21B01" w:rsidRPr="009A2CC6">
        <w:rPr>
          <w:sz w:val="20"/>
          <w:szCs w:val="20"/>
          <w:lang w:val="en-GB"/>
        </w:rPr>
        <w:t>aculty/unit</w:t>
      </w:r>
      <w:r w:rsidR="00704845" w:rsidRPr="009A2CC6">
        <w:rPr>
          <w:sz w:val="20"/>
          <w:szCs w:val="20"/>
          <w:lang w:val="en-GB"/>
        </w:rPr>
        <w:t>:</w:t>
      </w:r>
      <w:r w:rsidR="002C469D" w:rsidRPr="009A2CC6">
        <w:rPr>
          <w:sz w:val="20"/>
          <w:szCs w:val="20"/>
          <w:lang w:val="en-GB"/>
        </w:rPr>
        <w:tab/>
      </w:r>
      <w:r w:rsidR="00C21B01" w:rsidRPr="009A2CC6">
        <w:rPr>
          <w:sz w:val="20"/>
          <w:szCs w:val="20"/>
          <w:lang w:val="en-GB"/>
        </w:rPr>
        <w:t>Department</w:t>
      </w:r>
      <w:r w:rsidR="00EB5FF7" w:rsidRPr="009A2CC6">
        <w:rPr>
          <w:sz w:val="20"/>
          <w:szCs w:val="20"/>
          <w:lang w:val="en-GB"/>
        </w:rPr>
        <w:t>:</w:t>
      </w:r>
    </w:p>
    <w:p w14:paraId="2DAED34B" w14:textId="357D4A14" w:rsidR="00516808" w:rsidRPr="00516808" w:rsidRDefault="00516808" w:rsidP="0051680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516808">
        <w:rPr>
          <w:sz w:val="20"/>
          <w:szCs w:val="20"/>
          <w:lang w:val="en-GB"/>
        </w:rPr>
        <w:t>List of persons from VŠE participating in the development of the project proposal (</w:t>
      </w:r>
      <w:proofErr w:type="gramStart"/>
      <w:r w:rsidRPr="00516808">
        <w:rPr>
          <w:sz w:val="20"/>
          <w:szCs w:val="20"/>
          <w:lang w:val="en-GB"/>
        </w:rPr>
        <w:t xml:space="preserve">including </w:t>
      </w:r>
      <w:r>
        <w:rPr>
          <w:sz w:val="20"/>
          <w:szCs w:val="20"/>
          <w:lang w:val="en-GB"/>
        </w:rPr>
        <w:t xml:space="preserve"> %</w:t>
      </w:r>
      <w:proofErr w:type="gramEnd"/>
      <w:r>
        <w:rPr>
          <w:sz w:val="20"/>
          <w:szCs w:val="20"/>
          <w:lang w:val="en-GB"/>
        </w:rPr>
        <w:t xml:space="preserve"> </w:t>
      </w:r>
      <w:r w:rsidRPr="00516808">
        <w:rPr>
          <w:sz w:val="20"/>
          <w:szCs w:val="20"/>
          <w:lang w:val="en-GB"/>
        </w:rPr>
        <w:t>contributions to the preparation):</w:t>
      </w:r>
    </w:p>
    <w:p w14:paraId="26ECA80F" w14:textId="77777777" w:rsidR="00516808" w:rsidRPr="00516808" w:rsidRDefault="00516808" w:rsidP="0051680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</w:p>
    <w:p w14:paraId="6F0CB932" w14:textId="5FF809AF" w:rsidR="00FA53C5" w:rsidRDefault="00516808" w:rsidP="0051680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516808">
        <w:rPr>
          <w:sz w:val="20"/>
          <w:szCs w:val="20"/>
          <w:lang w:val="en-GB"/>
        </w:rPr>
        <w:t>List of persons from VŠE participating in the project solution (in case of project approval):</w:t>
      </w:r>
    </w:p>
    <w:p w14:paraId="6F128B3F" w14:textId="77777777" w:rsidR="00516808" w:rsidRPr="009A2CC6" w:rsidRDefault="00516808" w:rsidP="0051680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</w:p>
    <w:p w14:paraId="717F1CB7" w14:textId="77777777" w:rsidR="005E37A7" w:rsidRPr="009A2CC6" w:rsidRDefault="005E37A7">
      <w:pPr>
        <w:rPr>
          <w:sz w:val="6"/>
          <w:szCs w:val="20"/>
          <w:lang w:val="en-GB"/>
        </w:rPr>
      </w:pPr>
    </w:p>
    <w:p w14:paraId="717F1CB8" w14:textId="1675B7C5" w:rsidR="005E37A7" w:rsidRPr="009A2CC6" w:rsidRDefault="00F7345E" w:rsidP="2938ECA6">
      <w:pPr>
        <w:pBdr>
          <w:top w:val="single" w:sz="4" w:space="4" w:color="000000"/>
          <w:left w:val="single" w:sz="4" w:space="4" w:color="000000"/>
          <w:right w:val="single" w:sz="4" w:space="4" w:color="000000"/>
        </w:pBdr>
        <w:rPr>
          <w:sz w:val="20"/>
          <w:szCs w:val="20"/>
          <w:lang w:val="en-GB"/>
        </w:rPr>
      </w:pPr>
      <w:r w:rsidRPr="2938ECA6">
        <w:rPr>
          <w:sz w:val="20"/>
          <w:szCs w:val="20"/>
          <w:lang w:val="en-GB"/>
        </w:rPr>
        <w:t>Brief description of project aim (max. 300 characters</w:t>
      </w:r>
      <w:r w:rsidR="005E37A7" w:rsidRPr="2938ECA6">
        <w:rPr>
          <w:sz w:val="20"/>
          <w:szCs w:val="20"/>
          <w:lang w:val="en-GB"/>
        </w:rPr>
        <w:t xml:space="preserve">): </w:t>
      </w:r>
    </w:p>
    <w:p w14:paraId="717F1CBA" w14:textId="2730381D" w:rsidR="005E37A7" w:rsidRPr="009A2CC6" w:rsidRDefault="00A11375" w:rsidP="2938ECA6">
      <w:pPr>
        <w:pBdr>
          <w:left w:val="single" w:sz="4" w:space="4" w:color="000000"/>
          <w:right w:val="single" w:sz="4" w:space="4" w:color="000000"/>
        </w:pBdr>
        <w:rPr>
          <w:sz w:val="22"/>
          <w:szCs w:val="22"/>
          <w:lang w:val="en-GB"/>
        </w:rPr>
      </w:pPr>
      <w:r w:rsidRPr="009A2CC6">
        <w:rPr>
          <w:noProof/>
          <w:sz w:val="22"/>
          <w:szCs w:val="22"/>
          <w:lang w:val="en-GB"/>
        </w:rPr>
        <mc:AlternateContent>
          <mc:Choice Requires="wps">
            <w:drawing>
              <wp:inline distT="0" distB="0" distL="0" distR="0" wp14:anchorId="6556FFE7" wp14:editId="1D17E1D0">
                <wp:extent cx="5745480" cy="815340"/>
                <wp:effectExtent l="0" t="0" r="26670" b="2286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15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6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3F740E45" w:rsidRPr="6D33195F">
        <w:rPr>
          <w:sz w:val="20"/>
          <w:szCs w:val="20"/>
        </w:rPr>
        <w:t xml:space="preserve">Project </w:t>
      </w:r>
      <w:proofErr w:type="spellStart"/>
      <w:r w:rsidR="3F740E45" w:rsidRPr="6D33195F">
        <w:rPr>
          <w:sz w:val="20"/>
          <w:szCs w:val="20"/>
        </w:rPr>
        <w:t>outcomes</w:t>
      </w:r>
      <w:proofErr w:type="spellEnd"/>
      <w:r w:rsidR="20E460B1" w:rsidRPr="6D33195F">
        <w:rPr>
          <w:sz w:val="20"/>
          <w:szCs w:val="20"/>
        </w:rPr>
        <w:t xml:space="preserve"> </w:t>
      </w:r>
      <w:r w:rsidR="00F7345E" w:rsidRPr="6D33195F">
        <w:rPr>
          <w:sz w:val="20"/>
          <w:szCs w:val="20"/>
          <w:lang w:val="en-GB"/>
        </w:rPr>
        <w:t>(max. 180 characters</w:t>
      </w:r>
      <w:r w:rsidR="005E37A7" w:rsidRPr="6D33195F">
        <w:rPr>
          <w:sz w:val="20"/>
          <w:szCs w:val="20"/>
          <w:lang w:val="en-GB"/>
        </w:rPr>
        <w:t>):</w:t>
      </w:r>
    </w:p>
    <w:p w14:paraId="6B839D53" w14:textId="0A0DD4CF" w:rsidR="005E37A7" w:rsidRPr="009A2CC6" w:rsidRDefault="00A11375" w:rsidP="2938ECA6">
      <w:pPr>
        <w:pBdr>
          <w:left w:val="single" w:sz="4" w:space="4" w:color="000000"/>
          <w:right w:val="single" w:sz="4" w:space="4" w:color="000000"/>
        </w:pBdr>
        <w:rPr>
          <w:sz w:val="20"/>
          <w:szCs w:val="20"/>
          <w:lang w:val="en-GB"/>
        </w:rPr>
      </w:pPr>
      <w:r w:rsidRPr="009A2CC6">
        <w:rPr>
          <w:noProof/>
          <w:lang w:val="en-GB"/>
        </w:rPr>
        <mc:AlternateContent>
          <mc:Choice Requires="wps">
            <w:drawing>
              <wp:inline distT="0" distB="0" distL="0" distR="0" wp14:anchorId="7DF9948F" wp14:editId="4300BBEF">
                <wp:extent cx="5745480" cy="777240"/>
                <wp:effectExtent l="0" t="0" r="26670" b="2286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>
              <v:shape id="Textové pole 5" style="width:452.4pt;height: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" w14:anchorId="7DF9948F">
                <v:textbox>
                  <w:txbxContent>
                    <w:p w:rsidR="00A11375" w:rsidRDefault="00A11375" w14:paraId="26A0FC44" w14:textId="77777777"/>
                  </w:txbxContent>
                </v:textbox>
                <w10:anchorlock/>
              </v:shape>
            </w:pict>
          </mc:Fallback>
        </mc:AlternateContent>
      </w:r>
      <w:proofErr w:type="spellStart"/>
      <w:r w:rsidR="0AD2FD38" w:rsidRPr="6D33195F">
        <w:rPr>
          <w:sz w:val="20"/>
          <w:szCs w:val="20"/>
        </w:rPr>
        <w:t>Benefit</w:t>
      </w:r>
      <w:r w:rsidR="0DB4C7E8" w:rsidRPr="6D33195F">
        <w:rPr>
          <w:sz w:val="20"/>
          <w:szCs w:val="20"/>
        </w:rPr>
        <w:t>s</w:t>
      </w:r>
      <w:proofErr w:type="spellEnd"/>
      <w:r w:rsidR="0DB4C7E8" w:rsidRPr="6D33195F">
        <w:rPr>
          <w:sz w:val="20"/>
          <w:szCs w:val="20"/>
        </w:rPr>
        <w:t xml:space="preserve"> </w:t>
      </w:r>
      <w:proofErr w:type="spellStart"/>
      <w:r w:rsidR="0DB4C7E8" w:rsidRPr="6D33195F">
        <w:rPr>
          <w:sz w:val="20"/>
          <w:szCs w:val="20"/>
        </w:rPr>
        <w:t>of</w:t>
      </w:r>
      <w:proofErr w:type="spellEnd"/>
      <w:r w:rsidR="0DB4C7E8" w:rsidRPr="6D33195F">
        <w:rPr>
          <w:sz w:val="20"/>
          <w:szCs w:val="20"/>
        </w:rPr>
        <w:t xml:space="preserve"> </w:t>
      </w:r>
      <w:proofErr w:type="spellStart"/>
      <w:r w:rsidR="0DB4C7E8" w:rsidRPr="6D33195F">
        <w:rPr>
          <w:sz w:val="20"/>
          <w:szCs w:val="20"/>
        </w:rPr>
        <w:t>the</w:t>
      </w:r>
      <w:proofErr w:type="spellEnd"/>
      <w:r w:rsidR="0DB4C7E8" w:rsidRPr="6D33195F">
        <w:rPr>
          <w:sz w:val="20"/>
          <w:szCs w:val="20"/>
        </w:rPr>
        <w:t xml:space="preserve"> </w:t>
      </w:r>
      <w:proofErr w:type="spellStart"/>
      <w:r w:rsidR="0DB4C7E8" w:rsidRPr="6D33195F">
        <w:rPr>
          <w:sz w:val="20"/>
          <w:szCs w:val="20"/>
        </w:rPr>
        <w:t>project</w:t>
      </w:r>
      <w:proofErr w:type="spellEnd"/>
      <w:r w:rsidR="0DB4C7E8" w:rsidRPr="6D33195F">
        <w:rPr>
          <w:sz w:val="20"/>
          <w:szCs w:val="20"/>
        </w:rPr>
        <w:t xml:space="preserve"> </w:t>
      </w:r>
      <w:proofErr w:type="spellStart"/>
      <w:r w:rsidR="0DB4C7E8" w:rsidRPr="6D33195F">
        <w:rPr>
          <w:sz w:val="20"/>
          <w:szCs w:val="20"/>
        </w:rPr>
        <w:t>for</w:t>
      </w:r>
      <w:proofErr w:type="spellEnd"/>
      <w:r w:rsidR="0DB4C7E8" w:rsidRPr="6D33195F">
        <w:rPr>
          <w:sz w:val="20"/>
          <w:szCs w:val="20"/>
        </w:rPr>
        <w:t xml:space="preserve"> </w:t>
      </w:r>
      <w:proofErr w:type="spellStart"/>
      <w:r w:rsidR="0DB4C7E8" w:rsidRPr="6D33195F">
        <w:rPr>
          <w:sz w:val="20"/>
          <w:szCs w:val="20"/>
        </w:rPr>
        <w:t>the</w:t>
      </w:r>
      <w:proofErr w:type="spellEnd"/>
      <w:r w:rsidR="0DB4C7E8" w:rsidRPr="6D33195F">
        <w:rPr>
          <w:sz w:val="20"/>
          <w:szCs w:val="20"/>
        </w:rPr>
        <w:t xml:space="preserve"> VŠE (max. 180 </w:t>
      </w:r>
      <w:proofErr w:type="spellStart"/>
      <w:r w:rsidR="0DB4C7E8" w:rsidRPr="6D33195F">
        <w:rPr>
          <w:sz w:val="20"/>
          <w:szCs w:val="20"/>
        </w:rPr>
        <w:t>characters</w:t>
      </w:r>
      <w:proofErr w:type="spellEnd"/>
      <w:r w:rsidR="1E8EFEE3" w:rsidRPr="6D33195F">
        <w:rPr>
          <w:sz w:val="20"/>
          <w:szCs w:val="20"/>
        </w:rPr>
        <w:t>):</w:t>
      </w:r>
      <w:r>
        <w:rPr>
          <w:noProof/>
        </w:rPr>
        <mc:AlternateContent>
          <mc:Choice Requires="wps">
            <w:drawing>
              <wp:inline distT="0" distB="0" distL="0" distR="0" wp14:anchorId="568F6958" wp14:editId="27112BA8">
                <wp:extent cx="5745480" cy="777240"/>
                <wp:effectExtent l="0" t="0" r="26670" b="22860"/>
                <wp:docPr id="456936867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BEFB18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xmlns:w="http://schemas.openxmlformats.org/wordprocessingml/2006/main">
              <v:shape xmlns:w14="http://schemas.microsoft.com/office/word/2010/wordml" xmlns:o="urn:schemas-microsoft-com:office:office" xmlns:v="urn:schemas-microsoft-com:vml" id="Textové pole 5" style="width:452.4pt;height: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" w14:anchorId="7DF9948F">
                <v:textbox>
                  <w:txbxContent>
                    <w:p w:rsidR="00A11375" w:rsidRDefault="00A11375" w14:paraId="26A0FC44" w14:textId="77777777"/>
                  </w:txbxContent>
                </v:textbox>
                <w10:anchorlock xmlns:w10="urn:schemas-microsoft-com:office:word"/>
              </v:shape>
            </w:pict>
          </mc:Fallback>
        </mc:AlternateContent>
      </w:r>
      <w:r w:rsidR="39AAA4CC" w:rsidRPr="3DB375F3">
        <w:rPr>
          <w:sz w:val="20"/>
          <w:szCs w:val="20"/>
          <w:lang w:val="en-GB"/>
        </w:rPr>
        <w:t>Linking</w:t>
      </w:r>
      <w:r w:rsidR="1B1912B4" w:rsidRPr="3DB375F3">
        <w:rPr>
          <w:sz w:val="20"/>
          <w:szCs w:val="20"/>
          <w:lang w:val="en-GB"/>
        </w:rPr>
        <w:t xml:space="preserve"> the project to the </w:t>
      </w:r>
      <w:hyperlink r:id="rId11">
        <w:r w:rsidR="1B1912B4" w:rsidRPr="3DB375F3">
          <w:rPr>
            <w:rStyle w:val="Hyperlink"/>
            <w:sz w:val="20"/>
            <w:szCs w:val="20"/>
            <w:lang w:val="en-GB"/>
          </w:rPr>
          <w:t>Strategic</w:t>
        </w:r>
        <w:r w:rsidR="6A282628" w:rsidRPr="3DB375F3">
          <w:rPr>
            <w:rStyle w:val="Hyperlink"/>
            <w:sz w:val="20"/>
            <w:szCs w:val="20"/>
            <w:lang w:val="en-GB"/>
          </w:rPr>
          <w:t xml:space="preserve"> </w:t>
        </w:r>
        <w:r w:rsidR="1B1912B4" w:rsidRPr="3DB375F3">
          <w:rPr>
            <w:rStyle w:val="Hyperlink"/>
            <w:sz w:val="20"/>
            <w:szCs w:val="20"/>
            <w:lang w:val="en-GB"/>
          </w:rPr>
          <w:t>plan</w:t>
        </w:r>
        <w:r w:rsidR="43B15EEE" w:rsidRPr="3DB375F3">
          <w:rPr>
            <w:rStyle w:val="Hyperlink"/>
            <w:sz w:val="20"/>
            <w:szCs w:val="20"/>
            <w:lang w:val="en-GB"/>
          </w:rPr>
          <w:t xml:space="preserve"> </w:t>
        </w:r>
        <w:r w:rsidR="05333170" w:rsidRPr="3DB375F3">
          <w:rPr>
            <w:rStyle w:val="Hyperlink"/>
            <w:sz w:val="20"/>
            <w:szCs w:val="20"/>
            <w:lang w:val="en-GB"/>
          </w:rPr>
          <w:t xml:space="preserve">of </w:t>
        </w:r>
        <w:r w:rsidR="43B15EEE" w:rsidRPr="3DB375F3">
          <w:rPr>
            <w:rStyle w:val="Hyperlink"/>
            <w:sz w:val="20"/>
            <w:szCs w:val="20"/>
            <w:lang w:val="en-GB"/>
          </w:rPr>
          <w:t>V</w:t>
        </w:r>
        <w:r w:rsidR="77D79B9B" w:rsidRPr="3DB375F3">
          <w:rPr>
            <w:rStyle w:val="Hyperlink"/>
            <w:sz w:val="20"/>
            <w:szCs w:val="20"/>
            <w:lang w:val="en-GB"/>
          </w:rPr>
          <w:t>Š</w:t>
        </w:r>
        <w:r w:rsidR="21547246" w:rsidRPr="3DB375F3">
          <w:rPr>
            <w:rStyle w:val="Hyperlink"/>
            <w:sz w:val="20"/>
            <w:szCs w:val="20"/>
            <w:lang w:val="en-GB"/>
          </w:rPr>
          <w:t>E</w:t>
        </w:r>
      </w:hyperlink>
      <w:r w:rsidR="21547246" w:rsidRPr="3DB375F3">
        <w:rPr>
          <w:sz w:val="20"/>
          <w:szCs w:val="20"/>
          <w:lang w:val="en-GB"/>
        </w:rPr>
        <w:t xml:space="preserve"> (</w:t>
      </w:r>
      <w:r w:rsidR="74D69FF0" w:rsidRPr="3DB375F3">
        <w:rPr>
          <w:sz w:val="20"/>
          <w:szCs w:val="20"/>
          <w:lang w:val="en-GB"/>
        </w:rPr>
        <w:t>m</w:t>
      </w:r>
      <w:r w:rsidR="1B1912B4" w:rsidRPr="3DB375F3">
        <w:rPr>
          <w:sz w:val="20"/>
          <w:szCs w:val="20"/>
          <w:lang w:val="en-GB"/>
        </w:rPr>
        <w:t>ax. 180 characters</w:t>
      </w:r>
      <w:r w:rsidR="21547246" w:rsidRPr="3DB375F3">
        <w:rPr>
          <w:sz w:val="20"/>
          <w:szCs w:val="20"/>
          <w:lang w:val="en-GB"/>
        </w:rPr>
        <w:t>):</w:t>
      </w:r>
    </w:p>
    <w:p w14:paraId="717F1CBC" w14:textId="01DD9039" w:rsidR="00623FFB" w:rsidRPr="009A2CC6" w:rsidRDefault="00A11375" w:rsidP="2938ECA6">
      <w:pPr>
        <w:pBdr>
          <w:left w:val="single" w:sz="4" w:space="4" w:color="000000"/>
          <w:bottom w:val="single" w:sz="4" w:space="4" w:color="000000"/>
          <w:right w:val="single" w:sz="4" w:space="4" w:color="000000"/>
        </w:pBdr>
        <w:rPr>
          <w:sz w:val="20"/>
          <w:szCs w:val="20"/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3E2B85BD" wp14:editId="1658E534">
                <wp:extent cx="5745480" cy="815340"/>
                <wp:effectExtent l="0" t="0" r="26670" b="22860"/>
                <wp:docPr id="156388592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15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1A7D7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="http://schemas.openxmlformats.org/drawingml/2006/main">
            <w:pict xmlns:w="http://schemas.openxmlformats.org/wordprocessingml/2006/main">
              <v:shapetype xmlns:w14="http://schemas.microsoft.com/office/word/2010/wordml" xmlns:o="urn:schemas-microsoft-com:office:office" xmlns:v="urn:schemas-microsoft-com:vml" id="_x0000_t202" coordsize="21600,21600" o:spt="202" path="m,l,21600r21600,l21600,xe" w14:anchorId="6556FFE7">
                <v:stroke joinstyle="miter"/>
                <v:path gradientshapeok="t" o:connecttype="rect"/>
              </v:shapetype>
              <v:shape xmlns:o="urn:schemas-microsoft-com:office:office" xmlns:v="urn:schemas-microsoft-com:vml" id="Textové pole 4" style="width:452.4pt;height:6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">
                <v:textbox>
                  <w:txbxContent>
                    <w:p xmlns:w14="http://schemas.microsoft.com/office/word/2010/wordml" w:rsidR="00A11375" w:rsidRDefault="00A11375" w14:paraId="0D69EAE1" w14:textId="77777777"/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717F1CC9" w14:textId="25C0970A" w:rsidR="00193386" w:rsidRPr="009A2CC6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9A2CC6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Project</w:t>
      </w:r>
      <w:r w:rsidR="00C35885" w:rsidRPr="009A2CC6">
        <w:rPr>
          <w:sz w:val="20"/>
          <w:szCs w:val="20"/>
          <w:lang w:val="en-GB"/>
        </w:rPr>
        <w:t>:</w:t>
      </w:r>
      <w:r w:rsidR="00C35885" w:rsidRPr="009A2CC6">
        <w:rPr>
          <w:sz w:val="20"/>
          <w:szCs w:val="20"/>
          <w:lang w:val="en-GB"/>
        </w:rPr>
        <w:tab/>
      </w:r>
      <w:r w:rsidR="00C35885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national</w:t>
      </w:r>
      <w:r w:rsidR="00C35885" w:rsidRPr="009A2CC6">
        <w:rPr>
          <w:sz w:val="20"/>
          <w:szCs w:val="20"/>
          <w:lang w:val="en-GB"/>
        </w:rPr>
        <w:t xml:space="preserve"> </w:t>
      </w:r>
      <w:r w:rsidR="00C35885"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9A2CC6">
        <w:rPr>
          <w:sz w:val="20"/>
          <w:szCs w:val="20"/>
          <w:lang w:val="en-GB"/>
        </w:rPr>
        <w:instrText xml:space="preserve"> FORMCHECKBOX </w:instrText>
      </w:r>
      <w:r w:rsidR="00C35885" w:rsidRPr="009A2CC6">
        <w:rPr>
          <w:sz w:val="20"/>
          <w:szCs w:val="20"/>
          <w:lang w:val="en-GB"/>
        </w:rPr>
      </w:r>
      <w:r w:rsidR="00C35885" w:rsidRPr="009A2CC6">
        <w:rPr>
          <w:sz w:val="20"/>
          <w:szCs w:val="20"/>
          <w:lang w:val="en-GB"/>
        </w:rPr>
        <w:fldChar w:fldCharType="separate"/>
      </w:r>
      <w:r w:rsidR="00C35885" w:rsidRPr="009A2CC6">
        <w:rPr>
          <w:sz w:val="20"/>
          <w:szCs w:val="20"/>
          <w:lang w:val="en-GB"/>
        </w:rPr>
        <w:fldChar w:fldCharType="end"/>
      </w:r>
      <w:r w:rsidR="00C35885" w:rsidRPr="009A2CC6">
        <w:rPr>
          <w:sz w:val="20"/>
          <w:szCs w:val="20"/>
          <w:lang w:val="en-GB"/>
        </w:rPr>
        <w:tab/>
      </w:r>
      <w:r w:rsidR="00C35885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international</w:t>
      </w:r>
      <w:r w:rsidR="00C35885" w:rsidRPr="009A2CC6">
        <w:rPr>
          <w:sz w:val="20"/>
          <w:szCs w:val="20"/>
          <w:lang w:val="en-GB"/>
        </w:rPr>
        <w:t xml:space="preserve"> </w:t>
      </w:r>
      <w:r w:rsidR="00C35885" w:rsidRPr="009A2CC6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9A2CC6">
        <w:rPr>
          <w:sz w:val="20"/>
          <w:szCs w:val="20"/>
          <w:lang w:val="en-GB"/>
        </w:rPr>
        <w:instrText xml:space="preserve"> FORMCHECKBOX </w:instrText>
      </w:r>
      <w:r w:rsidR="00C35885" w:rsidRPr="009A2CC6">
        <w:rPr>
          <w:sz w:val="20"/>
          <w:szCs w:val="20"/>
          <w:lang w:val="en-GB"/>
        </w:rPr>
      </w:r>
      <w:r w:rsidR="00C35885" w:rsidRPr="009A2CC6">
        <w:rPr>
          <w:sz w:val="20"/>
          <w:szCs w:val="20"/>
          <w:lang w:val="en-GB"/>
        </w:rPr>
        <w:fldChar w:fldCharType="separate"/>
      </w:r>
      <w:r w:rsidR="00C35885" w:rsidRPr="009A2CC6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9A2CC6" w:rsidRDefault="008D31D6" w:rsidP="6AF4AB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VŠE </w:t>
      </w:r>
      <w:r w:rsidRPr="00612742">
        <w:rPr>
          <w:noProof/>
          <w:sz w:val="20"/>
          <w:szCs w:val="20"/>
          <w:lang w:val="en-GB"/>
        </w:rPr>
        <w:t>is</w:t>
      </w:r>
      <w:r w:rsidR="0077731C" w:rsidRPr="00612742">
        <w:rPr>
          <w:noProof/>
          <w:sz w:val="20"/>
          <w:szCs w:val="20"/>
          <w:lang w:val="en-GB"/>
        </w:rPr>
        <w:t>:</w:t>
      </w:r>
      <w:r w:rsidR="0077731C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lang w:val="en-GB"/>
        </w:rPr>
        <w:tab/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sole solver</w:t>
      </w:r>
      <w:r w:rsidR="00771204" w:rsidRPr="009A2CC6">
        <w:rPr>
          <w:sz w:val="20"/>
          <w:szCs w:val="20"/>
          <w:lang w:val="en-GB"/>
        </w:rPr>
        <w:t xml:space="preserve"> </w:t>
      </w:r>
      <w:r w:rsidR="00771204"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9A2CC6">
        <w:rPr>
          <w:sz w:val="20"/>
          <w:szCs w:val="20"/>
          <w:lang w:val="en-GB"/>
        </w:rPr>
        <w:instrText xml:space="preserve"> FORMCHECKBOX </w:instrText>
      </w:r>
      <w:r w:rsidR="00771204" w:rsidRPr="009A2CC6">
        <w:rPr>
          <w:sz w:val="20"/>
          <w:szCs w:val="20"/>
          <w:lang w:val="en-GB"/>
        </w:rPr>
      </w:r>
      <w:r w:rsidR="00771204" w:rsidRPr="009A2CC6">
        <w:rPr>
          <w:sz w:val="20"/>
          <w:szCs w:val="20"/>
          <w:lang w:val="en-GB"/>
        </w:rPr>
        <w:fldChar w:fldCharType="separate"/>
      </w:r>
      <w:r w:rsidR="00771204" w:rsidRPr="009A2CC6">
        <w:rPr>
          <w:sz w:val="20"/>
          <w:szCs w:val="20"/>
          <w:lang w:val="en-GB"/>
        </w:rPr>
        <w:fldChar w:fldCharType="end"/>
      </w:r>
      <w:bookmarkEnd w:id="0"/>
      <w:r w:rsidR="006528AF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 xml:space="preserve">               coordinator</w:t>
      </w:r>
      <w:r w:rsidR="000D0C23" w:rsidRPr="009A2CC6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9A2CC6">
        <w:rPr>
          <w:sz w:val="20"/>
          <w:szCs w:val="20"/>
          <w:lang w:val="en-GB"/>
        </w:rPr>
        <w:instrText xml:space="preserve"> FORMCHECKBOX </w:instrText>
      </w:r>
      <w:r w:rsidR="000D0C23" w:rsidRPr="009A2CC6">
        <w:rPr>
          <w:sz w:val="20"/>
          <w:szCs w:val="20"/>
          <w:lang w:val="en-GB"/>
        </w:rPr>
      </w:r>
      <w:r w:rsidR="000D0C23" w:rsidRPr="009A2CC6">
        <w:rPr>
          <w:sz w:val="20"/>
          <w:szCs w:val="20"/>
          <w:lang w:val="en-GB"/>
        </w:rPr>
        <w:fldChar w:fldCharType="separate"/>
      </w:r>
      <w:r w:rsidR="000D0C23" w:rsidRPr="009A2CC6">
        <w:rPr>
          <w:sz w:val="20"/>
          <w:szCs w:val="20"/>
          <w:lang w:val="en-GB"/>
        </w:rPr>
        <w:fldChar w:fldCharType="end"/>
      </w:r>
      <w:bookmarkEnd w:id="1"/>
      <w:r w:rsidR="006528AF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 xml:space="preserve">    </w:t>
      </w:r>
      <w:r w:rsidR="24BA74A4" w:rsidRPr="009A2CC6">
        <w:rPr>
          <w:sz w:val="20"/>
          <w:szCs w:val="20"/>
          <w:lang w:val="en-GB"/>
        </w:rPr>
        <w:t>co-</w:t>
      </w:r>
      <w:r w:rsidR="008A251E" w:rsidRPr="009A2CC6">
        <w:rPr>
          <w:sz w:val="20"/>
          <w:szCs w:val="20"/>
          <w:lang w:val="en-GB"/>
        </w:rPr>
        <w:t>solver</w:t>
      </w:r>
      <w:r w:rsidR="000D0C23" w:rsidRPr="009A2CC6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9A2CC6">
        <w:rPr>
          <w:sz w:val="20"/>
          <w:szCs w:val="20"/>
          <w:lang w:val="en-GB"/>
        </w:rPr>
        <w:instrText xml:space="preserve"> FORMCHECKBOX </w:instrText>
      </w:r>
      <w:r w:rsidR="000D0C23" w:rsidRPr="009A2CC6">
        <w:rPr>
          <w:sz w:val="20"/>
          <w:szCs w:val="20"/>
          <w:lang w:val="en-GB"/>
        </w:rPr>
      </w:r>
      <w:r w:rsidR="000D0C23" w:rsidRPr="009A2CC6">
        <w:rPr>
          <w:sz w:val="20"/>
          <w:szCs w:val="20"/>
          <w:lang w:val="en-GB"/>
        </w:rPr>
        <w:fldChar w:fldCharType="separate"/>
      </w:r>
      <w:r w:rsidR="000D0C23" w:rsidRPr="009A2CC6">
        <w:rPr>
          <w:sz w:val="20"/>
          <w:szCs w:val="20"/>
          <w:lang w:val="en-GB"/>
        </w:rPr>
        <w:fldChar w:fldCharType="end"/>
      </w:r>
      <w:bookmarkEnd w:id="2"/>
    </w:p>
    <w:p w14:paraId="717F1CCB" w14:textId="61A557A2" w:rsidR="0060369C" w:rsidRPr="009A2CC6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Coordinator and project partners</w:t>
      </w:r>
      <w:r w:rsidR="005E37A7" w:rsidRPr="009A2CC6">
        <w:rPr>
          <w:sz w:val="20"/>
          <w:szCs w:val="20"/>
          <w:lang w:val="en-GB"/>
        </w:rPr>
        <w:t>:</w:t>
      </w:r>
      <w:r w:rsidR="007A72E5" w:rsidRPr="009A2CC6">
        <w:rPr>
          <w:sz w:val="20"/>
          <w:szCs w:val="20"/>
          <w:lang w:val="en-GB"/>
        </w:rPr>
        <w:t xml:space="preserve"> …………………….</w:t>
      </w:r>
    </w:p>
    <w:p w14:paraId="717F1CCE" w14:textId="2BE87164" w:rsidR="001476C5" w:rsidRDefault="001476C5">
      <w:pPr>
        <w:rPr>
          <w:sz w:val="4"/>
          <w:szCs w:val="4"/>
          <w:lang w:val="en-GB"/>
        </w:rPr>
      </w:pPr>
      <w:r>
        <w:rPr>
          <w:sz w:val="4"/>
          <w:szCs w:val="4"/>
          <w:lang w:val="en-GB"/>
        </w:rPr>
        <w:br w:type="page"/>
      </w:r>
    </w:p>
    <w:p w14:paraId="0F52C8CC" w14:textId="77777777" w:rsidR="00496ADB" w:rsidRPr="009A2CC6" w:rsidRDefault="00496ADB">
      <w:pPr>
        <w:rPr>
          <w:sz w:val="4"/>
          <w:szCs w:val="4"/>
          <w:lang w:val="en-GB"/>
        </w:rPr>
      </w:pPr>
    </w:p>
    <w:p w14:paraId="717F1CCF" w14:textId="77777777" w:rsidR="00496ADB" w:rsidRPr="009A2CC6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9A2CC6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9A2CC6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9A2CC6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9A2CC6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9A2CC6">
              <w:rPr>
                <w:rStyle w:val="FootnoteReference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9A2CC6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9A2CC6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9A2CC6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9A2CC6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9A2CC6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9A2CC6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noWrap/>
            <w:vAlign w:val="center"/>
          </w:tcPr>
          <w:p w14:paraId="47D2BA56" w14:textId="73E5C96E" w:rsidR="00DA018A" w:rsidRPr="009A2CC6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noWrap/>
            <w:vAlign w:val="center"/>
          </w:tcPr>
          <w:p w14:paraId="7A434E41" w14:textId="77777777" w:rsidR="00DA018A" w:rsidRPr="009A2CC6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9A2CC6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9A2CC6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noWrap/>
            <w:vAlign w:val="center"/>
          </w:tcPr>
          <w:p w14:paraId="44FC5627" w14:textId="6739A9B8" w:rsidR="00DA018A" w:rsidRPr="009A2CC6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noWrap/>
            <w:vAlign w:val="center"/>
          </w:tcPr>
          <w:p w14:paraId="1F81E21C" w14:textId="77777777" w:rsidR="00DA018A" w:rsidRPr="009A2CC6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9A2CC6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noWrap/>
            <w:vAlign w:val="center"/>
          </w:tcPr>
          <w:p w14:paraId="717F1CEF" w14:textId="2400446B" w:rsidR="006148A8" w:rsidRPr="009A2CC6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noWrap/>
            <w:vAlign w:val="center"/>
          </w:tcPr>
          <w:p w14:paraId="717F1CF0" w14:textId="77777777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noWrap/>
            <w:vAlign w:val="center"/>
          </w:tcPr>
          <w:p w14:paraId="717F1CFF" w14:textId="0BC33CB2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 w:rsidRPr="009A2CC6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9A2CC6">
              <w:rPr>
                <w:rStyle w:val="FootnoteReference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noWrap/>
            <w:vAlign w:val="center"/>
          </w:tcPr>
          <w:p w14:paraId="717F1D00" w14:textId="77777777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noWrap/>
            <w:vAlign w:val="center"/>
          </w:tcPr>
          <w:p w14:paraId="59C0C833" w14:textId="08A1215D" w:rsidR="006148A8" w:rsidRPr="009A2CC6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 w:rsidRPr="009A2CC6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9A2CC6">
              <w:rPr>
                <w:rStyle w:val="FootnoteReference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noWrap/>
            <w:vAlign w:val="center"/>
          </w:tcPr>
          <w:p w14:paraId="53CD35F3" w14:textId="242AFEF8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9A2CC6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noWrap/>
            <w:vAlign w:val="center"/>
          </w:tcPr>
          <w:p w14:paraId="717F1D07" w14:textId="51487AAB" w:rsidR="006148A8" w:rsidRPr="009A2CC6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noWrap/>
            <w:vAlign w:val="center"/>
          </w:tcPr>
          <w:p w14:paraId="717F1D08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9A2CC6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noWrap/>
            <w:vAlign w:val="center"/>
          </w:tcPr>
          <w:p w14:paraId="386FB3DA" w14:textId="371A26F6" w:rsidR="006148A8" w:rsidRPr="009A2CC6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noWrap/>
            <w:vAlign w:val="center"/>
          </w:tcPr>
          <w:p w14:paraId="305392B4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9A2CC6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7371" w:type="dxa"/>
            <w:noWrap/>
            <w:vAlign w:val="center"/>
          </w:tcPr>
          <w:p w14:paraId="3F4DE385" w14:textId="71D38237" w:rsidR="006148A8" w:rsidRPr="009A2CC6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9A2CC6">
              <w:rPr>
                <w:rStyle w:val="FootnoteReference"/>
                <w:color w:val="000000"/>
                <w:sz w:val="18"/>
                <w:szCs w:val="18"/>
                <w:lang w:val="en-GB"/>
              </w:rPr>
              <w:footnoteReference w:id="6"/>
            </w: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noWrap/>
            <w:vAlign w:val="center"/>
          </w:tcPr>
          <w:p w14:paraId="2A1E3065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9A2CC6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9A2CC6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noWrap/>
            <w:vAlign w:val="center"/>
          </w:tcPr>
          <w:p w14:paraId="4B35E9A6" w14:textId="1116E611" w:rsidR="00B07D73" w:rsidRPr="009A2CC6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9A2CC6">
              <w:rPr>
                <w:color w:val="000000"/>
                <w:sz w:val="18"/>
                <w:szCs w:val="18"/>
                <w:lang w:val="en-GB"/>
              </w:rPr>
              <w:t xml:space="preserve">VŠE 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 w:rsidRPr="009A2CC6">
              <w:rPr>
                <w:color w:val="000000"/>
                <w:sz w:val="18"/>
                <w:szCs w:val="18"/>
                <w:lang w:val="en-GB"/>
              </w:rPr>
              <w:t>s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noWrap/>
            <w:vAlign w:val="center"/>
          </w:tcPr>
          <w:p w14:paraId="6E5157CC" w14:textId="77777777" w:rsidR="00B07D73" w:rsidRPr="009A2CC6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717F1D12" w14:textId="7B565203" w:rsidR="005E37A7" w:rsidRPr="009A2CC6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5919AF79" w14:textId="77777777" w:rsidR="00837878" w:rsidRPr="009A2CC6" w:rsidRDefault="00837878" w:rsidP="00837878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Project sustainability: </w:t>
      </w:r>
      <w:r w:rsidRPr="009A2CC6">
        <w:rPr>
          <w:sz w:val="20"/>
          <w:szCs w:val="20"/>
          <w:lang w:val="en-GB"/>
        </w:rPr>
        <w:tab/>
        <w:t xml:space="preserve">NO  </w:t>
      </w:r>
      <w:r w:rsidRPr="009A2CC6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A2CC6">
        <w:rPr>
          <w:sz w:val="20"/>
          <w:szCs w:val="20"/>
          <w:lang w:val="en-GB"/>
        </w:rPr>
        <w:instrText xml:space="preserve"> FORMCHECKBOX </w:instrText>
      </w:r>
      <w:r w:rsidRPr="009A2CC6">
        <w:rPr>
          <w:sz w:val="20"/>
          <w:szCs w:val="20"/>
          <w:lang w:val="en-GB"/>
        </w:rPr>
      </w:r>
      <w:r w:rsidRPr="009A2CC6">
        <w:rPr>
          <w:sz w:val="20"/>
          <w:szCs w:val="20"/>
          <w:lang w:val="en-GB"/>
        </w:rPr>
        <w:fldChar w:fldCharType="separate"/>
      </w:r>
      <w:r w:rsidRPr="009A2CC6">
        <w:rPr>
          <w:sz w:val="20"/>
          <w:szCs w:val="20"/>
          <w:lang w:val="en-GB"/>
        </w:rPr>
        <w:fldChar w:fldCharType="end"/>
      </w:r>
      <w:r w:rsidRPr="009A2CC6">
        <w:rPr>
          <w:sz w:val="20"/>
          <w:szCs w:val="20"/>
          <w:lang w:val="en-GB"/>
        </w:rPr>
        <w:t xml:space="preserve"> </w:t>
      </w:r>
      <w:r w:rsidRPr="009A2CC6">
        <w:rPr>
          <w:sz w:val="20"/>
          <w:szCs w:val="20"/>
          <w:lang w:val="en-GB"/>
        </w:rPr>
        <w:tab/>
        <w:t xml:space="preserve">YES </w:t>
      </w:r>
      <w:r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A2CC6">
        <w:rPr>
          <w:sz w:val="20"/>
          <w:szCs w:val="20"/>
          <w:lang w:val="en-GB"/>
        </w:rPr>
        <w:instrText xml:space="preserve"> FORMCHECKBOX </w:instrText>
      </w:r>
      <w:r w:rsidRPr="009A2CC6">
        <w:rPr>
          <w:sz w:val="20"/>
          <w:szCs w:val="20"/>
          <w:lang w:val="en-GB"/>
        </w:rPr>
      </w:r>
      <w:r w:rsidRPr="009A2CC6">
        <w:rPr>
          <w:sz w:val="20"/>
          <w:szCs w:val="20"/>
          <w:lang w:val="en-GB"/>
        </w:rPr>
        <w:fldChar w:fldCharType="separate"/>
      </w:r>
      <w:r w:rsidRPr="009A2CC6">
        <w:rPr>
          <w:sz w:val="20"/>
          <w:szCs w:val="20"/>
          <w:lang w:val="en-GB"/>
        </w:rPr>
        <w:fldChar w:fldCharType="end"/>
      </w:r>
      <w:r w:rsidRPr="009A2CC6">
        <w:rPr>
          <w:sz w:val="20"/>
          <w:szCs w:val="20"/>
          <w:lang w:val="en-GB"/>
        </w:rPr>
        <w:t xml:space="preserve">         if yes, please state number of years:</w:t>
      </w:r>
      <w:r w:rsidRPr="009A2CC6">
        <w:rPr>
          <w:sz w:val="20"/>
          <w:szCs w:val="20"/>
          <w:lang w:val="en-GB"/>
        </w:rPr>
        <w:tab/>
      </w:r>
    </w:p>
    <w:p w14:paraId="7DB477A1" w14:textId="77777777" w:rsidR="002009CA" w:rsidRPr="009A2CC6" w:rsidRDefault="002009CA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9A2CC6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5CA4A8A2" w:rsidR="005E37A7" w:rsidRPr="009A2CC6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project solver </w:t>
      </w:r>
      <w:r w:rsidR="005253B9" w:rsidRPr="009A2CC6">
        <w:rPr>
          <w:sz w:val="20"/>
          <w:szCs w:val="20"/>
          <w:lang w:val="en-GB"/>
        </w:rPr>
        <w:t>by submitting</w:t>
      </w:r>
      <w:r w:rsidR="002A31E8" w:rsidRPr="009A2CC6">
        <w:rPr>
          <w:sz w:val="20"/>
          <w:szCs w:val="20"/>
          <w:lang w:val="en-GB"/>
        </w:rPr>
        <w:t xml:space="preserve"> </w:t>
      </w:r>
      <w:r w:rsidR="0095508B" w:rsidRPr="009A2CC6">
        <w:rPr>
          <w:sz w:val="20"/>
          <w:szCs w:val="20"/>
          <w:lang w:val="en-GB"/>
        </w:rPr>
        <w:t xml:space="preserve">in the Contact Centre </w:t>
      </w:r>
      <w:r w:rsidR="002A31E8" w:rsidRPr="009A2CC6">
        <w:rPr>
          <w:sz w:val="20"/>
          <w:szCs w:val="20"/>
          <w:lang w:val="en-GB"/>
        </w:rPr>
        <w:t xml:space="preserve">in </w:t>
      </w:r>
      <w:r w:rsidR="0095508B" w:rsidRPr="009A2CC6">
        <w:rPr>
          <w:sz w:val="20"/>
          <w:szCs w:val="20"/>
          <w:lang w:val="en-GB"/>
        </w:rPr>
        <w:t xml:space="preserve">the </w:t>
      </w:r>
      <w:proofErr w:type="spellStart"/>
      <w:r w:rsidR="002A31E8" w:rsidRPr="009A2CC6">
        <w:rPr>
          <w:sz w:val="20"/>
          <w:szCs w:val="20"/>
          <w:lang w:val="en-GB"/>
        </w:rPr>
        <w:t>InSIS</w:t>
      </w:r>
      <w:proofErr w:type="spellEnd"/>
      <w:r w:rsidR="002A31E8" w:rsidRPr="009A2CC6">
        <w:rPr>
          <w:sz w:val="20"/>
          <w:szCs w:val="20"/>
          <w:lang w:val="en-GB"/>
        </w:rPr>
        <w:t xml:space="preserve"> system </w:t>
      </w:r>
      <w:r w:rsidRPr="009A2CC6">
        <w:rPr>
          <w:sz w:val="20"/>
          <w:szCs w:val="20"/>
          <w:lang w:val="en-GB"/>
        </w:rPr>
        <w:t>declares that he has read all the conditions set by the p</w:t>
      </w:r>
      <w:r w:rsidR="009C7D11" w:rsidRPr="009A2CC6">
        <w:rPr>
          <w:sz w:val="20"/>
          <w:szCs w:val="20"/>
          <w:lang w:val="en-GB"/>
        </w:rPr>
        <w:t xml:space="preserve">rovider and by </w:t>
      </w:r>
      <w:r w:rsidR="0027450D" w:rsidRPr="009A2CC6">
        <w:rPr>
          <w:sz w:val="20"/>
          <w:szCs w:val="20"/>
          <w:lang w:val="en-GB"/>
        </w:rPr>
        <w:t xml:space="preserve">VŠE </w:t>
      </w:r>
      <w:r w:rsidR="009C7D11" w:rsidRPr="009A2CC6">
        <w:rPr>
          <w:sz w:val="20"/>
          <w:szCs w:val="20"/>
          <w:lang w:val="en-GB"/>
        </w:rPr>
        <w:t>and confirms</w:t>
      </w:r>
      <w:r w:rsidRPr="009A2CC6">
        <w:rPr>
          <w:sz w:val="20"/>
          <w:szCs w:val="20"/>
          <w:lang w:val="en-GB"/>
        </w:rPr>
        <w:t xml:space="preserve"> that he</w:t>
      </w:r>
      <w:r w:rsidR="00E5170D" w:rsidRPr="009A2CC6">
        <w:rPr>
          <w:sz w:val="20"/>
          <w:szCs w:val="20"/>
          <w:lang w:val="en-GB"/>
        </w:rPr>
        <w:t>/she</w:t>
      </w:r>
      <w:r w:rsidRPr="009A2CC6">
        <w:rPr>
          <w:sz w:val="20"/>
          <w:szCs w:val="20"/>
          <w:lang w:val="en-GB"/>
        </w:rPr>
        <w:t xml:space="preserve"> has informed his</w:t>
      </w:r>
      <w:r w:rsidR="00E5170D" w:rsidRPr="009A2CC6">
        <w:rPr>
          <w:sz w:val="20"/>
          <w:szCs w:val="20"/>
          <w:lang w:val="en-GB"/>
        </w:rPr>
        <w:t>/her</w:t>
      </w:r>
      <w:r w:rsidRPr="009A2CC6">
        <w:rPr>
          <w:sz w:val="20"/>
          <w:szCs w:val="20"/>
          <w:lang w:val="en-GB"/>
        </w:rPr>
        <w:t xml:space="preserve"> superior about the project in </w:t>
      </w:r>
      <w:r w:rsidR="00E5170D" w:rsidRPr="009A2CC6">
        <w:rPr>
          <w:sz w:val="20"/>
          <w:szCs w:val="20"/>
          <w:lang w:val="en-GB"/>
        </w:rPr>
        <w:t>writing about the project</w:t>
      </w:r>
      <w:r w:rsidRPr="009A2CC6">
        <w:rPr>
          <w:sz w:val="20"/>
          <w:szCs w:val="20"/>
          <w:lang w:val="en-GB"/>
        </w:rPr>
        <w:t>.</w:t>
      </w:r>
    </w:p>
    <w:p w14:paraId="420DBE08" w14:textId="77777777" w:rsidR="00446149" w:rsidRPr="009A2CC6" w:rsidRDefault="00446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17" w14:textId="77777777" w:rsidR="005E37A7" w:rsidRPr="009A2CC6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9" w14:textId="55A8766F" w:rsidR="00D0423A" w:rsidRPr="009A2CC6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  <w:r w:rsidRPr="009A2CC6">
        <w:rPr>
          <w:sz w:val="20"/>
          <w:szCs w:val="20"/>
          <w:lang w:val="en-GB"/>
        </w:rPr>
        <w:t>The B</w:t>
      </w:r>
      <w:r w:rsidR="00B443E2" w:rsidRPr="009A2CC6">
        <w:rPr>
          <w:sz w:val="20"/>
          <w:szCs w:val="20"/>
          <w:lang w:val="en-GB"/>
        </w:rPr>
        <w:t>udget administrator</w:t>
      </w:r>
      <w:r w:rsidR="00F755B0" w:rsidRPr="009A2CC6">
        <w:rPr>
          <w:sz w:val="20"/>
          <w:szCs w:val="20"/>
          <w:lang w:val="en-GB"/>
        </w:rPr>
        <w:t xml:space="preserve"> (Faculty Treasurer or Treasurer for CIKS</w:t>
      </w:r>
      <w:r w:rsidR="00606FC0" w:rsidRPr="009A2CC6">
        <w:rPr>
          <w:sz w:val="20"/>
          <w:szCs w:val="20"/>
          <w:lang w:val="en-GB"/>
        </w:rPr>
        <w:t>/</w:t>
      </w:r>
      <w:r w:rsidR="00F755B0" w:rsidRPr="009A2CC6">
        <w:rPr>
          <w:sz w:val="20"/>
          <w:szCs w:val="20"/>
          <w:lang w:val="en-GB"/>
        </w:rPr>
        <w:t>CI</w:t>
      </w:r>
      <w:r w:rsidR="00606FC0" w:rsidRPr="009A2CC6">
        <w:rPr>
          <w:sz w:val="20"/>
          <w:szCs w:val="20"/>
          <w:lang w:val="en-GB"/>
        </w:rPr>
        <w:t>/</w:t>
      </w:r>
      <w:r w:rsidR="006F4395" w:rsidRPr="009A2CC6">
        <w:rPr>
          <w:sz w:val="20"/>
          <w:szCs w:val="20"/>
          <w:lang w:val="en-GB"/>
        </w:rPr>
        <w:t>NAKL</w:t>
      </w:r>
      <w:r w:rsidR="00F755B0" w:rsidRPr="009A2CC6">
        <w:rPr>
          <w:sz w:val="20"/>
          <w:szCs w:val="20"/>
          <w:lang w:val="en-GB"/>
        </w:rPr>
        <w:t xml:space="preserve"> or</w:t>
      </w:r>
      <w:r w:rsidR="00182A1A" w:rsidRPr="009A2CC6">
        <w:rPr>
          <w:sz w:val="20"/>
          <w:szCs w:val="20"/>
          <w:lang w:val="en-GB"/>
        </w:rPr>
        <w:t xml:space="preserve"> for other departments</w:t>
      </w:r>
      <w:r w:rsidR="00F755B0" w:rsidRPr="009A2CC6">
        <w:rPr>
          <w:sz w:val="20"/>
          <w:szCs w:val="20"/>
          <w:lang w:val="en-GB"/>
        </w:rPr>
        <w:t xml:space="preserve"> the head of the Economic Department)</w:t>
      </w:r>
      <w:r w:rsidR="00B443E2" w:rsidRPr="009A2CC6">
        <w:rPr>
          <w:sz w:val="20"/>
          <w:szCs w:val="20"/>
          <w:lang w:val="en-GB"/>
        </w:rPr>
        <w:t xml:space="preserve"> </w:t>
      </w:r>
      <w:r w:rsidR="003310D5" w:rsidRPr="009A2CC6">
        <w:rPr>
          <w:sz w:val="20"/>
          <w:szCs w:val="20"/>
          <w:lang w:val="en-GB"/>
        </w:rPr>
        <w:t xml:space="preserve">by approval </w:t>
      </w:r>
      <w:r w:rsidR="00A662C0" w:rsidRPr="009A2CC6">
        <w:rPr>
          <w:sz w:val="20"/>
          <w:szCs w:val="20"/>
          <w:lang w:val="en-GB"/>
        </w:rPr>
        <w:t xml:space="preserve">in the </w:t>
      </w:r>
      <w:proofErr w:type="spellStart"/>
      <w:r w:rsidR="00A662C0" w:rsidRPr="009A2CC6">
        <w:rPr>
          <w:sz w:val="20"/>
          <w:szCs w:val="20"/>
          <w:lang w:val="en-GB"/>
        </w:rPr>
        <w:t>InSIS</w:t>
      </w:r>
      <w:proofErr w:type="spellEnd"/>
      <w:r w:rsidR="00A662C0" w:rsidRPr="009A2CC6">
        <w:rPr>
          <w:sz w:val="20"/>
          <w:szCs w:val="20"/>
          <w:lang w:val="en-GB"/>
        </w:rPr>
        <w:t xml:space="preserve"> </w:t>
      </w:r>
      <w:r w:rsidR="00705647" w:rsidRPr="009A2CC6">
        <w:rPr>
          <w:sz w:val="20"/>
          <w:szCs w:val="20"/>
          <w:lang w:val="en-GB"/>
        </w:rPr>
        <w:t>agrees</w:t>
      </w:r>
      <w:r w:rsidR="00B443E2" w:rsidRPr="009A2CC6">
        <w:rPr>
          <w:sz w:val="20"/>
          <w:szCs w:val="20"/>
          <w:lang w:val="en-GB"/>
        </w:rPr>
        <w:t xml:space="preserve"> </w:t>
      </w:r>
      <w:r w:rsidR="00AD23D7" w:rsidRPr="009A2CC6">
        <w:rPr>
          <w:sz w:val="20"/>
          <w:szCs w:val="20"/>
          <w:lang w:val="en-GB"/>
        </w:rPr>
        <w:t>t</w:t>
      </w:r>
      <w:r w:rsidR="00E5170D" w:rsidRPr="009A2CC6">
        <w:rPr>
          <w:sz w:val="20"/>
          <w:szCs w:val="20"/>
          <w:lang w:val="en-GB"/>
        </w:rPr>
        <w:t>o financial</w:t>
      </w:r>
      <w:r w:rsidR="00F14005" w:rsidRPr="009A2CC6">
        <w:rPr>
          <w:sz w:val="20"/>
          <w:szCs w:val="20"/>
          <w:lang w:val="en-GB"/>
        </w:rPr>
        <w:t>l</w:t>
      </w:r>
      <w:r w:rsidR="00E5170D" w:rsidRPr="009A2CC6">
        <w:rPr>
          <w:sz w:val="20"/>
          <w:szCs w:val="20"/>
          <w:lang w:val="en-GB"/>
        </w:rPr>
        <w:t xml:space="preserve">y secure </w:t>
      </w:r>
      <w:r w:rsidR="009C7D11" w:rsidRPr="009A2CC6">
        <w:rPr>
          <w:sz w:val="20"/>
          <w:szCs w:val="20"/>
          <w:lang w:val="en-GB"/>
        </w:rPr>
        <w:t>the project</w:t>
      </w:r>
      <w:r w:rsidR="00E5170D" w:rsidRPr="009A2CC6">
        <w:rPr>
          <w:sz w:val="20"/>
          <w:szCs w:val="20"/>
          <w:lang w:val="en-GB"/>
        </w:rPr>
        <w:t>,</w:t>
      </w:r>
      <w:r w:rsidR="009C7D11" w:rsidRPr="009A2CC6">
        <w:rPr>
          <w:sz w:val="20"/>
          <w:szCs w:val="20"/>
          <w:lang w:val="en-GB"/>
        </w:rPr>
        <w:t xml:space="preserve"> and, if necessary, </w:t>
      </w:r>
      <w:r w:rsidR="00E5170D" w:rsidRPr="009A2CC6">
        <w:rPr>
          <w:sz w:val="20"/>
          <w:szCs w:val="20"/>
          <w:lang w:val="en-GB"/>
        </w:rPr>
        <w:t>to co</w:t>
      </w:r>
      <w:r w:rsidR="00F14005" w:rsidRPr="009A2CC6">
        <w:rPr>
          <w:sz w:val="20"/>
          <w:szCs w:val="20"/>
          <w:lang w:val="en-GB"/>
        </w:rPr>
        <w:t>-</w:t>
      </w:r>
      <w:r w:rsidR="00E5170D" w:rsidRPr="009A2CC6">
        <w:rPr>
          <w:sz w:val="20"/>
          <w:szCs w:val="20"/>
          <w:lang w:val="en-GB"/>
        </w:rPr>
        <w:t xml:space="preserve">finance it </w:t>
      </w:r>
      <w:r w:rsidR="009C7D11" w:rsidRPr="009A2CC6">
        <w:rPr>
          <w:sz w:val="20"/>
          <w:szCs w:val="20"/>
          <w:lang w:val="en-GB"/>
        </w:rPr>
        <w:t xml:space="preserve">from the budget of the relevant </w:t>
      </w:r>
      <w:r w:rsidR="0084266E" w:rsidRPr="009A2CC6">
        <w:rPr>
          <w:sz w:val="20"/>
          <w:szCs w:val="20"/>
          <w:lang w:val="en-GB"/>
        </w:rPr>
        <w:t xml:space="preserve">VŠE </w:t>
      </w:r>
      <w:r w:rsidR="009C7D11" w:rsidRPr="009A2CC6">
        <w:rPr>
          <w:sz w:val="20"/>
          <w:szCs w:val="20"/>
          <w:lang w:val="en-GB"/>
        </w:rPr>
        <w:t xml:space="preserve">unit. </w:t>
      </w:r>
    </w:p>
    <w:p w14:paraId="717F1D1B" w14:textId="6B6036CF" w:rsidR="00D0423A" w:rsidRPr="009A2CC6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                </w:t>
      </w:r>
    </w:p>
    <w:p w14:paraId="717F1D1C" w14:textId="77777777" w:rsidR="00D0423A" w:rsidRPr="009A2CC6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0968A123" w14:textId="77777777" w:rsidR="00127BEC" w:rsidRPr="009A2CC6" w:rsidRDefault="00127BEC" w:rsidP="00127BE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Dean of the Faculty/Department Chief officer by approval in the </w:t>
      </w:r>
      <w:proofErr w:type="spellStart"/>
      <w:r w:rsidRPr="009A2CC6">
        <w:rPr>
          <w:sz w:val="20"/>
          <w:szCs w:val="20"/>
          <w:lang w:val="en-GB"/>
        </w:rPr>
        <w:t>InSIS</w:t>
      </w:r>
      <w:proofErr w:type="spellEnd"/>
      <w:r w:rsidRPr="009A2CC6">
        <w:rPr>
          <w:sz w:val="20"/>
          <w:szCs w:val="20"/>
          <w:lang w:val="en-GB"/>
        </w:rPr>
        <w:t xml:space="preserve"> confirms that the project is in line with the goals of the Faculty/University Department and ensures appropriate conditions for its successful </w:t>
      </w:r>
      <w:proofErr w:type="gramStart"/>
      <w:r w:rsidRPr="009A2CC6">
        <w:rPr>
          <w:sz w:val="20"/>
          <w:szCs w:val="20"/>
          <w:lang w:val="en-GB"/>
        </w:rPr>
        <w:t>implementation, and</w:t>
      </w:r>
      <w:proofErr w:type="gramEnd"/>
      <w:r w:rsidRPr="009A2CC6">
        <w:rPr>
          <w:sz w:val="20"/>
          <w:szCs w:val="20"/>
          <w:lang w:val="en-GB"/>
        </w:rPr>
        <w:t xml:space="preserve"> also guarantees the fulfilment of the obligations arising from the project.</w:t>
      </w:r>
    </w:p>
    <w:p w14:paraId="3C4E23D2" w14:textId="49096B5D" w:rsidR="00127BEC" w:rsidRPr="009A2CC6" w:rsidRDefault="00127BEC" w:rsidP="00127BE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                </w:t>
      </w:r>
    </w:p>
    <w:p w14:paraId="1CC10D7A" w14:textId="77777777" w:rsidR="00127BEC" w:rsidRPr="009A2CC6" w:rsidRDefault="00127BEC" w:rsidP="00127BEC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11E9D798" w14:textId="77777777" w:rsidR="00127BEC" w:rsidRPr="009A2CC6" w:rsidRDefault="00127BEC" w:rsidP="4AA89E73">
      <w:pPr>
        <w:rPr>
          <w:sz w:val="20"/>
          <w:szCs w:val="20"/>
          <w:lang w:val="en-GB"/>
        </w:rPr>
      </w:pPr>
    </w:p>
    <w:p w14:paraId="6F6386D5" w14:textId="7896BE80" w:rsidR="009D5605" w:rsidRPr="009A2CC6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T</w:t>
      </w:r>
      <w:r w:rsidR="009C7D11" w:rsidRPr="009A2CC6">
        <w:rPr>
          <w:sz w:val="20"/>
          <w:szCs w:val="20"/>
          <w:lang w:val="en-GB"/>
        </w:rPr>
        <w:t xml:space="preserve">he Bursar </w:t>
      </w:r>
      <w:r w:rsidR="0025580A" w:rsidRPr="009A2CC6">
        <w:rPr>
          <w:sz w:val="20"/>
          <w:szCs w:val="20"/>
          <w:lang w:val="en-GB"/>
        </w:rPr>
        <w:t xml:space="preserve">by approval in the </w:t>
      </w:r>
      <w:proofErr w:type="spellStart"/>
      <w:r w:rsidR="0025580A" w:rsidRPr="009A2CC6">
        <w:rPr>
          <w:sz w:val="20"/>
          <w:szCs w:val="20"/>
          <w:lang w:val="en-GB"/>
        </w:rPr>
        <w:t>InSIS</w:t>
      </w:r>
      <w:proofErr w:type="spellEnd"/>
      <w:r w:rsidR="0025580A" w:rsidRPr="009A2CC6">
        <w:rPr>
          <w:sz w:val="20"/>
          <w:szCs w:val="20"/>
          <w:lang w:val="en-GB"/>
        </w:rPr>
        <w:t xml:space="preserve"> </w:t>
      </w:r>
      <w:r w:rsidR="00705647" w:rsidRPr="009A2CC6">
        <w:rPr>
          <w:sz w:val="20"/>
          <w:szCs w:val="20"/>
          <w:lang w:val="en-GB"/>
        </w:rPr>
        <w:t>agrees</w:t>
      </w:r>
      <w:r w:rsidR="009C7D11" w:rsidRPr="009A2CC6">
        <w:rPr>
          <w:sz w:val="20"/>
          <w:szCs w:val="20"/>
          <w:lang w:val="en-GB"/>
        </w:rPr>
        <w:t xml:space="preserve"> with the project</w:t>
      </w:r>
      <w:r w:rsidR="00BB41B3" w:rsidRPr="009A2CC6">
        <w:rPr>
          <w:sz w:val="20"/>
          <w:szCs w:val="20"/>
          <w:lang w:val="en-GB"/>
        </w:rPr>
        <w:t xml:space="preserve"> fu</w:t>
      </w:r>
      <w:r w:rsidR="00E5170D" w:rsidRPr="009A2CC6">
        <w:rPr>
          <w:sz w:val="20"/>
          <w:szCs w:val="20"/>
          <w:lang w:val="en-GB"/>
        </w:rPr>
        <w:t>nding and budget commitment.</w:t>
      </w:r>
      <w:r w:rsidR="009C7D11" w:rsidRPr="009A2CC6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9A2CC6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26" w14:textId="77777777" w:rsidR="00D0423A" w:rsidRPr="009A2CC6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9A2CC6" w:rsidRDefault="4AA89E73" w:rsidP="4AA89E73">
      <w:pPr>
        <w:rPr>
          <w:sz w:val="20"/>
          <w:szCs w:val="20"/>
          <w:lang w:val="en-GB"/>
        </w:rPr>
      </w:pPr>
    </w:p>
    <w:p w14:paraId="717F1D27" w14:textId="6A9771D2" w:rsidR="0060369C" w:rsidRPr="009A2CC6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</w:t>
      </w:r>
      <w:r w:rsidR="002B0B88" w:rsidRPr="009A2CC6">
        <w:rPr>
          <w:sz w:val="20"/>
          <w:szCs w:val="20"/>
          <w:lang w:val="en-GB"/>
        </w:rPr>
        <w:t xml:space="preserve">Vice-Rector for Development and Corporate Relations </w:t>
      </w:r>
      <w:r w:rsidR="0025580A" w:rsidRPr="009A2CC6">
        <w:rPr>
          <w:sz w:val="20"/>
          <w:szCs w:val="20"/>
          <w:lang w:val="en-GB"/>
        </w:rPr>
        <w:t xml:space="preserve">by approval in the </w:t>
      </w:r>
      <w:proofErr w:type="spellStart"/>
      <w:r w:rsidR="0025580A" w:rsidRPr="009A2CC6">
        <w:rPr>
          <w:sz w:val="20"/>
          <w:szCs w:val="20"/>
          <w:lang w:val="en-GB"/>
        </w:rPr>
        <w:t>InSIS</w:t>
      </w:r>
      <w:proofErr w:type="spellEnd"/>
      <w:r w:rsidR="0025580A" w:rsidRPr="009A2CC6">
        <w:rPr>
          <w:sz w:val="20"/>
          <w:szCs w:val="20"/>
          <w:lang w:val="en-GB"/>
        </w:rPr>
        <w:t xml:space="preserve"> </w:t>
      </w:r>
      <w:r w:rsidR="36EA0DA0" w:rsidRPr="009A2CC6">
        <w:rPr>
          <w:sz w:val="20"/>
          <w:szCs w:val="20"/>
          <w:lang w:val="en-GB"/>
        </w:rPr>
        <w:t>agrees</w:t>
      </w:r>
      <w:r w:rsidR="1D55A26E" w:rsidRPr="009A2CC6">
        <w:rPr>
          <w:sz w:val="20"/>
          <w:szCs w:val="20"/>
          <w:lang w:val="en-GB"/>
        </w:rPr>
        <w:t xml:space="preserve"> with the project aim.</w:t>
      </w:r>
    </w:p>
    <w:p w14:paraId="7BFF0951" w14:textId="7EB16F89" w:rsidR="00735AFC" w:rsidRPr="009A2CC6" w:rsidRDefault="00735AFC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</w:p>
    <w:sectPr w:rsidR="00735AFC" w:rsidRPr="009A2CC6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82A5F" w14:textId="77777777" w:rsidR="00A55508" w:rsidRDefault="00A55508">
      <w:r>
        <w:separator/>
      </w:r>
    </w:p>
  </w:endnote>
  <w:endnote w:type="continuationSeparator" w:id="0">
    <w:p w14:paraId="4A9816FB" w14:textId="77777777" w:rsidR="00A55508" w:rsidRDefault="00A55508">
      <w:r>
        <w:continuationSeparator/>
      </w:r>
    </w:p>
  </w:endnote>
  <w:endnote w:type="continuationNotice" w:id="1">
    <w:p w14:paraId="3F5AC5D7" w14:textId="77777777" w:rsidR="00A55508" w:rsidRDefault="00A555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3B" w14:textId="648F86B4" w:rsidR="00574EF2" w:rsidRDefault="00574EF2">
    <w:pPr>
      <w:pStyle w:val="Footer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7F1D44" w14:textId="41A84B4B" w:rsidR="00574EF2" w:rsidRPr="00193386" w:rsidRDefault="00574EF2">
    <w:pPr>
      <w:pStyle w:val="Footer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A079B" w14:textId="77777777" w:rsidR="00A55508" w:rsidRDefault="00A55508">
      <w:r>
        <w:separator/>
      </w:r>
    </w:p>
  </w:footnote>
  <w:footnote w:type="continuationSeparator" w:id="0">
    <w:p w14:paraId="4806A7F5" w14:textId="77777777" w:rsidR="00A55508" w:rsidRDefault="00A55508">
      <w:r>
        <w:continuationSeparator/>
      </w:r>
    </w:p>
  </w:footnote>
  <w:footnote w:type="continuationNotice" w:id="1">
    <w:p w14:paraId="64FC02A8" w14:textId="77777777" w:rsidR="00A55508" w:rsidRDefault="00A55508"/>
  </w:footnote>
  <w:footnote w:id="2">
    <w:p w14:paraId="38426288" w14:textId="4020EFF4" w:rsidR="00BD10A5" w:rsidRPr="00FE2B4F" w:rsidRDefault="00BD10A5">
      <w:pPr>
        <w:pStyle w:val="FootnoteText"/>
        <w:rPr>
          <w:sz w:val="16"/>
          <w:szCs w:val="16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>Enter the name of the call, if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FootnoteText"/>
        <w:jc w:val="both"/>
        <w:rPr>
          <w:sz w:val="16"/>
          <w:szCs w:val="16"/>
          <w:lang w:val="en-GB"/>
        </w:rPr>
      </w:pPr>
      <w:r w:rsidRPr="00FE2B4F">
        <w:rPr>
          <w:rStyle w:val="FootnoteReference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FootnoteText"/>
        <w:jc w:val="both"/>
        <w:rPr>
          <w:sz w:val="16"/>
          <w:szCs w:val="16"/>
          <w:lang w:val="en-GB"/>
        </w:rPr>
      </w:pPr>
      <w:r w:rsidRPr="00FE2B4F">
        <w:rPr>
          <w:rStyle w:val="FootnoteReference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 xml:space="preserve">if the </w:t>
      </w:r>
      <w:proofErr w:type="gramStart"/>
      <w:r w:rsidR="006F7CD0" w:rsidRPr="00FE2B4F">
        <w:rPr>
          <w:sz w:val="16"/>
          <w:szCs w:val="16"/>
          <w:lang w:val="en-GB"/>
        </w:rPr>
        <w:t>providers‘ rule</w:t>
      </w:r>
      <w:proofErr w:type="gramEnd"/>
      <w:r w:rsidR="006F7CD0" w:rsidRPr="00FE2B4F">
        <w:rPr>
          <w:sz w:val="16"/>
          <w:szCs w:val="16"/>
          <w:lang w:val="en-GB"/>
        </w:rPr>
        <w:t xml:space="preserve">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FootnoteText"/>
        <w:jc w:val="both"/>
        <w:rPr>
          <w:lang w:val="en-GB"/>
        </w:rPr>
      </w:pPr>
      <w:r w:rsidRPr="00FE2B4F">
        <w:rPr>
          <w:rStyle w:val="FootnoteReference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FootnoteText"/>
        <w:rPr>
          <w:sz w:val="16"/>
          <w:szCs w:val="16"/>
          <w:lang w:val="en-GB"/>
        </w:rPr>
      </w:pPr>
      <w:r w:rsidRPr="00FE2B4F">
        <w:rPr>
          <w:rStyle w:val="FootnoteReference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FootnoteText"/>
        <w:rPr>
          <w:sz w:val="16"/>
          <w:szCs w:val="16"/>
        </w:rPr>
      </w:pPr>
    </w:p>
    <w:p w14:paraId="3903DC5F" w14:textId="77777777" w:rsidR="00E927C4" w:rsidRDefault="00E927C4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proofErr w:type="spellStart"/>
          <w:r>
            <w:rPr>
              <w:b/>
              <w:sz w:val="22"/>
              <w:szCs w:val="22"/>
            </w:rPr>
            <w:t>Administrativ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ocedure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for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th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eparation</w:t>
          </w:r>
          <w:proofErr w:type="spellEnd"/>
          <w:r>
            <w:rPr>
              <w:b/>
              <w:sz w:val="22"/>
              <w:szCs w:val="22"/>
            </w:rPr>
            <w:t xml:space="preserve"> and </w:t>
          </w:r>
          <w:proofErr w:type="spellStart"/>
          <w:r>
            <w:rPr>
              <w:b/>
              <w:sz w:val="22"/>
              <w:szCs w:val="22"/>
            </w:rPr>
            <w:t>implementation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of</w:t>
          </w:r>
          <w:proofErr w:type="spellEnd"/>
          <w:r>
            <w:rPr>
              <w:b/>
              <w:sz w:val="22"/>
              <w:szCs w:val="22"/>
            </w:rPr>
            <w:t xml:space="preserve"> development </w:t>
          </w:r>
          <w:proofErr w:type="spellStart"/>
          <w:r>
            <w:rPr>
              <w:b/>
              <w:sz w:val="22"/>
              <w:szCs w:val="22"/>
            </w:rPr>
            <w:t>project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at</w:t>
          </w:r>
          <w:proofErr w:type="spellEnd"/>
          <w:r>
            <w:rPr>
              <w:b/>
              <w:sz w:val="22"/>
              <w:szCs w:val="22"/>
            </w:rPr>
            <w:t xml:space="preserve">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621303032">
    <w:abstractNumId w:val="1"/>
  </w:num>
  <w:num w:numId="2" w16cid:durableId="2129540203">
    <w:abstractNumId w:val="8"/>
  </w:num>
  <w:num w:numId="3" w16cid:durableId="1260529328">
    <w:abstractNumId w:val="0"/>
  </w:num>
  <w:num w:numId="4" w16cid:durableId="1593540133">
    <w:abstractNumId w:val="2"/>
  </w:num>
  <w:num w:numId="5" w16cid:durableId="2056269400">
    <w:abstractNumId w:val="6"/>
  </w:num>
  <w:num w:numId="6" w16cid:durableId="595867720">
    <w:abstractNumId w:val="3"/>
  </w:num>
  <w:num w:numId="7" w16cid:durableId="2145156889">
    <w:abstractNumId w:val="7"/>
  </w:num>
  <w:num w:numId="8" w16cid:durableId="1646274445">
    <w:abstractNumId w:val="4"/>
    <w:lvlOverride w:ilvl="0">
      <w:startOverride w:val="4"/>
    </w:lvlOverride>
  </w:num>
  <w:num w:numId="9" w16cid:durableId="1341129595">
    <w:abstractNumId w:val="9"/>
  </w:num>
  <w:num w:numId="10" w16cid:durableId="1876187894">
    <w:abstractNumId w:val="10"/>
  </w:num>
  <w:num w:numId="11" w16cid:durableId="5533525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3084"/>
    <w:rsid w:val="000E5645"/>
    <w:rsid w:val="000E70F2"/>
    <w:rsid w:val="000E7A98"/>
    <w:rsid w:val="000F17F5"/>
    <w:rsid w:val="000F38F7"/>
    <w:rsid w:val="000F5E3E"/>
    <w:rsid w:val="000F6ED1"/>
    <w:rsid w:val="00100141"/>
    <w:rsid w:val="00104B7A"/>
    <w:rsid w:val="001058EA"/>
    <w:rsid w:val="00107501"/>
    <w:rsid w:val="0011224F"/>
    <w:rsid w:val="00112705"/>
    <w:rsid w:val="00113C02"/>
    <w:rsid w:val="00117D35"/>
    <w:rsid w:val="0012064C"/>
    <w:rsid w:val="0012485C"/>
    <w:rsid w:val="00127BEC"/>
    <w:rsid w:val="00132104"/>
    <w:rsid w:val="001349B9"/>
    <w:rsid w:val="00141DAF"/>
    <w:rsid w:val="001476C5"/>
    <w:rsid w:val="00151528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2A1A"/>
    <w:rsid w:val="0018567D"/>
    <w:rsid w:val="00186C53"/>
    <w:rsid w:val="00187CE2"/>
    <w:rsid w:val="00193386"/>
    <w:rsid w:val="001938BF"/>
    <w:rsid w:val="00196B89"/>
    <w:rsid w:val="001A1875"/>
    <w:rsid w:val="001A551F"/>
    <w:rsid w:val="001A5690"/>
    <w:rsid w:val="001B1BD4"/>
    <w:rsid w:val="001B370A"/>
    <w:rsid w:val="001B5831"/>
    <w:rsid w:val="001B666F"/>
    <w:rsid w:val="001C02A4"/>
    <w:rsid w:val="001C3C8A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418D"/>
    <w:rsid w:val="002009CA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71E"/>
    <w:rsid w:val="00243BC0"/>
    <w:rsid w:val="00246E5C"/>
    <w:rsid w:val="0025212C"/>
    <w:rsid w:val="00254935"/>
    <w:rsid w:val="0025580A"/>
    <w:rsid w:val="002576B9"/>
    <w:rsid w:val="00262ECE"/>
    <w:rsid w:val="00267580"/>
    <w:rsid w:val="0027450D"/>
    <w:rsid w:val="00276DEC"/>
    <w:rsid w:val="00277BC8"/>
    <w:rsid w:val="00280C91"/>
    <w:rsid w:val="002811F3"/>
    <w:rsid w:val="00286FB6"/>
    <w:rsid w:val="002931D2"/>
    <w:rsid w:val="00297913"/>
    <w:rsid w:val="002A0825"/>
    <w:rsid w:val="002A0B12"/>
    <w:rsid w:val="002A0F34"/>
    <w:rsid w:val="002A31E8"/>
    <w:rsid w:val="002A478B"/>
    <w:rsid w:val="002A5AE8"/>
    <w:rsid w:val="002A7030"/>
    <w:rsid w:val="002B0B88"/>
    <w:rsid w:val="002B158A"/>
    <w:rsid w:val="002C1279"/>
    <w:rsid w:val="002C469D"/>
    <w:rsid w:val="002D0696"/>
    <w:rsid w:val="002D0B8C"/>
    <w:rsid w:val="002D2CA5"/>
    <w:rsid w:val="002D4108"/>
    <w:rsid w:val="002D42D0"/>
    <w:rsid w:val="002D45BA"/>
    <w:rsid w:val="002D5F0B"/>
    <w:rsid w:val="002E04DF"/>
    <w:rsid w:val="002E1D6F"/>
    <w:rsid w:val="002E365A"/>
    <w:rsid w:val="002E647F"/>
    <w:rsid w:val="002F0A48"/>
    <w:rsid w:val="002F3FF1"/>
    <w:rsid w:val="00301E6D"/>
    <w:rsid w:val="00302BD1"/>
    <w:rsid w:val="00324652"/>
    <w:rsid w:val="003310D5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DC3"/>
    <w:rsid w:val="00406ED5"/>
    <w:rsid w:val="00416974"/>
    <w:rsid w:val="00424416"/>
    <w:rsid w:val="004402B1"/>
    <w:rsid w:val="00440C78"/>
    <w:rsid w:val="00444F4E"/>
    <w:rsid w:val="00446149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B542D"/>
    <w:rsid w:val="004C59CD"/>
    <w:rsid w:val="004C685D"/>
    <w:rsid w:val="004D34BC"/>
    <w:rsid w:val="004E02A3"/>
    <w:rsid w:val="004E2B8D"/>
    <w:rsid w:val="004E7125"/>
    <w:rsid w:val="004F2D98"/>
    <w:rsid w:val="0050110D"/>
    <w:rsid w:val="005032D3"/>
    <w:rsid w:val="00507C67"/>
    <w:rsid w:val="00511A4C"/>
    <w:rsid w:val="005155F4"/>
    <w:rsid w:val="00515A90"/>
    <w:rsid w:val="00516808"/>
    <w:rsid w:val="00521287"/>
    <w:rsid w:val="005253B9"/>
    <w:rsid w:val="00526ACF"/>
    <w:rsid w:val="005311C6"/>
    <w:rsid w:val="00545345"/>
    <w:rsid w:val="005517A4"/>
    <w:rsid w:val="00552309"/>
    <w:rsid w:val="00553B21"/>
    <w:rsid w:val="00555D9E"/>
    <w:rsid w:val="005664A5"/>
    <w:rsid w:val="00571C78"/>
    <w:rsid w:val="00574284"/>
    <w:rsid w:val="00574EF2"/>
    <w:rsid w:val="00587729"/>
    <w:rsid w:val="005911AF"/>
    <w:rsid w:val="005947C6"/>
    <w:rsid w:val="005951D0"/>
    <w:rsid w:val="00595F7D"/>
    <w:rsid w:val="005A3474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5F5F9C"/>
    <w:rsid w:val="00600DE5"/>
    <w:rsid w:val="00602197"/>
    <w:rsid w:val="0060369C"/>
    <w:rsid w:val="00606FC0"/>
    <w:rsid w:val="006076F1"/>
    <w:rsid w:val="00612742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4754B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153E"/>
    <w:rsid w:val="006C2E21"/>
    <w:rsid w:val="006C2F02"/>
    <w:rsid w:val="006C3CAE"/>
    <w:rsid w:val="006C5BE1"/>
    <w:rsid w:val="006D19B7"/>
    <w:rsid w:val="006D5EA8"/>
    <w:rsid w:val="006E557F"/>
    <w:rsid w:val="006F2295"/>
    <w:rsid w:val="006F4395"/>
    <w:rsid w:val="006F77A4"/>
    <w:rsid w:val="006F7CD0"/>
    <w:rsid w:val="00704845"/>
    <w:rsid w:val="00705647"/>
    <w:rsid w:val="00712DCD"/>
    <w:rsid w:val="00720D87"/>
    <w:rsid w:val="00727972"/>
    <w:rsid w:val="00735AFC"/>
    <w:rsid w:val="00737ADB"/>
    <w:rsid w:val="00737D0F"/>
    <w:rsid w:val="007413BD"/>
    <w:rsid w:val="00741AFB"/>
    <w:rsid w:val="00747316"/>
    <w:rsid w:val="00766772"/>
    <w:rsid w:val="007708A1"/>
    <w:rsid w:val="00771204"/>
    <w:rsid w:val="0077731C"/>
    <w:rsid w:val="0078011C"/>
    <w:rsid w:val="007861D6"/>
    <w:rsid w:val="0078663A"/>
    <w:rsid w:val="00787FE9"/>
    <w:rsid w:val="00792AD0"/>
    <w:rsid w:val="007931D3"/>
    <w:rsid w:val="00797EFB"/>
    <w:rsid w:val="007A0701"/>
    <w:rsid w:val="007A299B"/>
    <w:rsid w:val="007A4FAC"/>
    <w:rsid w:val="007A63BC"/>
    <w:rsid w:val="007A72E5"/>
    <w:rsid w:val="007D2AEA"/>
    <w:rsid w:val="007D373F"/>
    <w:rsid w:val="007D3EEA"/>
    <w:rsid w:val="007D5A26"/>
    <w:rsid w:val="007E4434"/>
    <w:rsid w:val="007E4C76"/>
    <w:rsid w:val="007F028C"/>
    <w:rsid w:val="007F26F4"/>
    <w:rsid w:val="007F5B8E"/>
    <w:rsid w:val="007F64E9"/>
    <w:rsid w:val="008043D2"/>
    <w:rsid w:val="0081537C"/>
    <w:rsid w:val="008163A9"/>
    <w:rsid w:val="008175F9"/>
    <w:rsid w:val="0082146A"/>
    <w:rsid w:val="00824B40"/>
    <w:rsid w:val="0082700F"/>
    <w:rsid w:val="00833B59"/>
    <w:rsid w:val="00837878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291E"/>
    <w:rsid w:val="008A4A7D"/>
    <w:rsid w:val="008A6171"/>
    <w:rsid w:val="008B1F11"/>
    <w:rsid w:val="008B5AEB"/>
    <w:rsid w:val="008B784C"/>
    <w:rsid w:val="008C070E"/>
    <w:rsid w:val="008C09FC"/>
    <w:rsid w:val="008C6E3A"/>
    <w:rsid w:val="008D066C"/>
    <w:rsid w:val="008D14D0"/>
    <w:rsid w:val="008D31D6"/>
    <w:rsid w:val="008E6A47"/>
    <w:rsid w:val="008E6EC9"/>
    <w:rsid w:val="008EBB30"/>
    <w:rsid w:val="008F083E"/>
    <w:rsid w:val="008F577A"/>
    <w:rsid w:val="0090412F"/>
    <w:rsid w:val="0090657F"/>
    <w:rsid w:val="0091337F"/>
    <w:rsid w:val="009203B4"/>
    <w:rsid w:val="00921404"/>
    <w:rsid w:val="00922ED3"/>
    <w:rsid w:val="009308DC"/>
    <w:rsid w:val="00930E61"/>
    <w:rsid w:val="00944330"/>
    <w:rsid w:val="0095508B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2CC6"/>
    <w:rsid w:val="009A7230"/>
    <w:rsid w:val="009B31C2"/>
    <w:rsid w:val="009B7643"/>
    <w:rsid w:val="009C4EE5"/>
    <w:rsid w:val="009C7D11"/>
    <w:rsid w:val="009D2636"/>
    <w:rsid w:val="009D278B"/>
    <w:rsid w:val="009D3A03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05C6"/>
    <w:rsid w:val="00A222D8"/>
    <w:rsid w:val="00A25663"/>
    <w:rsid w:val="00A26869"/>
    <w:rsid w:val="00A26952"/>
    <w:rsid w:val="00A308FA"/>
    <w:rsid w:val="00A34487"/>
    <w:rsid w:val="00A526FA"/>
    <w:rsid w:val="00A55508"/>
    <w:rsid w:val="00A5669A"/>
    <w:rsid w:val="00A61D15"/>
    <w:rsid w:val="00A63F12"/>
    <w:rsid w:val="00A662C0"/>
    <w:rsid w:val="00A72055"/>
    <w:rsid w:val="00A74C3C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D59C6"/>
    <w:rsid w:val="00AE79B1"/>
    <w:rsid w:val="00AF6D22"/>
    <w:rsid w:val="00AF76E9"/>
    <w:rsid w:val="00B01617"/>
    <w:rsid w:val="00B036B8"/>
    <w:rsid w:val="00B07D73"/>
    <w:rsid w:val="00B10A96"/>
    <w:rsid w:val="00B11C18"/>
    <w:rsid w:val="00B1623E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4472C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5204"/>
    <w:rsid w:val="00C16B1D"/>
    <w:rsid w:val="00C20E28"/>
    <w:rsid w:val="00C21B01"/>
    <w:rsid w:val="00C237FA"/>
    <w:rsid w:val="00C23837"/>
    <w:rsid w:val="00C23FDD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5679F"/>
    <w:rsid w:val="00C600AB"/>
    <w:rsid w:val="00C67406"/>
    <w:rsid w:val="00C72FD5"/>
    <w:rsid w:val="00C7715C"/>
    <w:rsid w:val="00C80705"/>
    <w:rsid w:val="00C80E00"/>
    <w:rsid w:val="00C81AEE"/>
    <w:rsid w:val="00C842F8"/>
    <w:rsid w:val="00C92354"/>
    <w:rsid w:val="00C94A67"/>
    <w:rsid w:val="00C94E1D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5C5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3D03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4389"/>
    <w:rsid w:val="00E678CC"/>
    <w:rsid w:val="00E83237"/>
    <w:rsid w:val="00E85EA8"/>
    <w:rsid w:val="00E90692"/>
    <w:rsid w:val="00E927C4"/>
    <w:rsid w:val="00E96F28"/>
    <w:rsid w:val="00EA0BD0"/>
    <w:rsid w:val="00EA3C91"/>
    <w:rsid w:val="00EB16A2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3BDD"/>
    <w:rsid w:val="00F5633B"/>
    <w:rsid w:val="00F564C5"/>
    <w:rsid w:val="00F7345E"/>
    <w:rsid w:val="00F73C45"/>
    <w:rsid w:val="00F74325"/>
    <w:rsid w:val="00F755B0"/>
    <w:rsid w:val="00F75ED1"/>
    <w:rsid w:val="00F76BC6"/>
    <w:rsid w:val="00F77ABD"/>
    <w:rsid w:val="00F868C5"/>
    <w:rsid w:val="00F9672A"/>
    <w:rsid w:val="00FA0099"/>
    <w:rsid w:val="00FA53C5"/>
    <w:rsid w:val="00FA6086"/>
    <w:rsid w:val="00FA674D"/>
    <w:rsid w:val="00FA6985"/>
    <w:rsid w:val="00FC04E8"/>
    <w:rsid w:val="00FC2FCD"/>
    <w:rsid w:val="00FC39FF"/>
    <w:rsid w:val="00FC3A73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5333170"/>
    <w:rsid w:val="073FA7AB"/>
    <w:rsid w:val="082F0BD1"/>
    <w:rsid w:val="084CB6CA"/>
    <w:rsid w:val="08CB2B66"/>
    <w:rsid w:val="096E0EB7"/>
    <w:rsid w:val="098A8E94"/>
    <w:rsid w:val="098B7A15"/>
    <w:rsid w:val="0A56FBC6"/>
    <w:rsid w:val="0ACFC93C"/>
    <w:rsid w:val="0AD2FD38"/>
    <w:rsid w:val="0C725903"/>
    <w:rsid w:val="0D26670C"/>
    <w:rsid w:val="0D2E193E"/>
    <w:rsid w:val="0DB4C7E8"/>
    <w:rsid w:val="0FCEB424"/>
    <w:rsid w:val="117BC204"/>
    <w:rsid w:val="11AF1CDF"/>
    <w:rsid w:val="1228F8AF"/>
    <w:rsid w:val="12A2FC8C"/>
    <w:rsid w:val="1312BCFD"/>
    <w:rsid w:val="135E6ABB"/>
    <w:rsid w:val="13CC6E0A"/>
    <w:rsid w:val="1446D842"/>
    <w:rsid w:val="145F4F8B"/>
    <w:rsid w:val="14DC8FF0"/>
    <w:rsid w:val="1533BED0"/>
    <w:rsid w:val="1698791A"/>
    <w:rsid w:val="1704A648"/>
    <w:rsid w:val="18903DB8"/>
    <w:rsid w:val="1AD2EC97"/>
    <w:rsid w:val="1B058EDB"/>
    <w:rsid w:val="1B1912B4"/>
    <w:rsid w:val="1B5DC337"/>
    <w:rsid w:val="1CB68A1E"/>
    <w:rsid w:val="1D55A26E"/>
    <w:rsid w:val="1E857E4F"/>
    <w:rsid w:val="1E8EFEE3"/>
    <w:rsid w:val="20E460B1"/>
    <w:rsid w:val="21547246"/>
    <w:rsid w:val="22DD6704"/>
    <w:rsid w:val="231A7476"/>
    <w:rsid w:val="23E0D137"/>
    <w:rsid w:val="24BA74A4"/>
    <w:rsid w:val="24D17EBC"/>
    <w:rsid w:val="24F3B54C"/>
    <w:rsid w:val="255050AA"/>
    <w:rsid w:val="26E02A5A"/>
    <w:rsid w:val="27ABD8AC"/>
    <w:rsid w:val="285A0177"/>
    <w:rsid w:val="2938ECA6"/>
    <w:rsid w:val="296D1942"/>
    <w:rsid w:val="2A86915A"/>
    <w:rsid w:val="2BADEFDC"/>
    <w:rsid w:val="2CFF2760"/>
    <w:rsid w:val="2E76D118"/>
    <w:rsid w:val="2F1D3EB7"/>
    <w:rsid w:val="2F823077"/>
    <w:rsid w:val="2FDDC502"/>
    <w:rsid w:val="344B615A"/>
    <w:rsid w:val="353AACFD"/>
    <w:rsid w:val="36EA0DA0"/>
    <w:rsid w:val="373D73B5"/>
    <w:rsid w:val="3885D4D7"/>
    <w:rsid w:val="39AAA4CC"/>
    <w:rsid w:val="39EA8F21"/>
    <w:rsid w:val="3A087CDB"/>
    <w:rsid w:val="3A52F471"/>
    <w:rsid w:val="3A8C766C"/>
    <w:rsid w:val="3B5FBAF4"/>
    <w:rsid w:val="3B625491"/>
    <w:rsid w:val="3B745692"/>
    <w:rsid w:val="3BC46605"/>
    <w:rsid w:val="3BE253BF"/>
    <w:rsid w:val="3DB375F3"/>
    <w:rsid w:val="3E381420"/>
    <w:rsid w:val="3E9017B9"/>
    <w:rsid w:val="3EB67860"/>
    <w:rsid w:val="3F740E45"/>
    <w:rsid w:val="3FD7D04D"/>
    <w:rsid w:val="40F00BC4"/>
    <w:rsid w:val="423ED9B9"/>
    <w:rsid w:val="42ABF4EE"/>
    <w:rsid w:val="42BE1498"/>
    <w:rsid w:val="43559123"/>
    <w:rsid w:val="436EFC74"/>
    <w:rsid w:val="43B15EEE"/>
    <w:rsid w:val="45CE2CF4"/>
    <w:rsid w:val="462F7D0B"/>
    <w:rsid w:val="4713DB0D"/>
    <w:rsid w:val="4732E73E"/>
    <w:rsid w:val="486DD3E0"/>
    <w:rsid w:val="490CBE22"/>
    <w:rsid w:val="49C4D2A7"/>
    <w:rsid w:val="49CACCBF"/>
    <w:rsid w:val="4AA89E73"/>
    <w:rsid w:val="4B04317B"/>
    <w:rsid w:val="4B821A7C"/>
    <w:rsid w:val="4C554A1B"/>
    <w:rsid w:val="4D9B7BBF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4C8DA3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1BBD5E8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9AB1399"/>
    <w:rsid w:val="6A282628"/>
    <w:rsid w:val="6A73674C"/>
    <w:rsid w:val="6A84FD45"/>
    <w:rsid w:val="6AF4AB14"/>
    <w:rsid w:val="6C2B36FE"/>
    <w:rsid w:val="6D33195F"/>
    <w:rsid w:val="6DA7354B"/>
    <w:rsid w:val="6E98678D"/>
    <w:rsid w:val="718A79E8"/>
    <w:rsid w:val="72DDEF20"/>
    <w:rsid w:val="73466312"/>
    <w:rsid w:val="73575DF5"/>
    <w:rsid w:val="738B5A01"/>
    <w:rsid w:val="73AD7466"/>
    <w:rsid w:val="74471CC6"/>
    <w:rsid w:val="74D69FF0"/>
    <w:rsid w:val="753D40CE"/>
    <w:rsid w:val="753E27B0"/>
    <w:rsid w:val="76C5B0C4"/>
    <w:rsid w:val="770F3FAA"/>
    <w:rsid w:val="77D79B9B"/>
    <w:rsid w:val="7972A6E0"/>
    <w:rsid w:val="7C9BAF2E"/>
    <w:rsid w:val="7D10332C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7F1CAA"/>
  <w15:chartTrackingRefBased/>
  <w15:docId w15:val="{C3BA9053-24D0-4409-A513-26E4AABC9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apple-converted-space">
    <w:name w:val="apple-converted-space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table" w:styleId="TableGrid">
    <w:name w:val="Table Grid"/>
    <w:basedOn w:val="TableNormal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FootnoteText">
    <w:name w:val="footnote text"/>
    <w:basedOn w:val="Normal"/>
    <w:link w:val="FootnoteTextChar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FooterChar">
    <w:name w:val="Footer Char"/>
    <w:link w:val="Footer"/>
    <w:uiPriority w:val="99"/>
    <w:rsid w:val="0019338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74EF2"/>
    <w:pPr>
      <w:ind w:left="720"/>
      <w:contextualSpacing/>
    </w:pPr>
  </w:style>
  <w:style w:type="paragraph" w:styleId="Revision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DefaultParagraphFont"/>
    <w:rsid w:val="00374B3B"/>
  </w:style>
  <w:style w:type="character" w:customStyle="1" w:styleId="FootnoteTextChar">
    <w:name w:val="Footnote Text Char"/>
    <w:basedOn w:val="DefaultParagraphFont"/>
    <w:link w:val="FootnoteText"/>
    <w:semiHidden/>
    <w:rsid w:val="00A8347D"/>
  </w:style>
  <w:style w:type="character" w:styleId="PlaceholderText">
    <w:name w:val="Placeholder Text"/>
    <w:basedOn w:val="DefaultParagraphFont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735AFC"/>
  </w:style>
  <w:style w:type="character" w:customStyle="1" w:styleId="Nevyeenzmnka1">
    <w:name w:val="Nevyřešená zmínka1"/>
    <w:basedOn w:val="DefaultParagraphFont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DefaultParagraphFont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13" ma:contentTypeDescription="Vytvoří nový dokument" ma:contentTypeScope="" ma:versionID="d5b4450cc2268225d6bb7b2934f56ed7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b2b206416d87ab27560b7415087cb652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cc94b9-f51e-47b1-acfc-af9333f0ecf9}" ma:internalName="TaxCatchAll" ma:showField="CatchAllData" ma:web="101205f9-cc25-4d56-a6f0-78c9ca703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0e80a1-ab85-4f4d-958c-97027b45cf59">
      <Terms xmlns="http://schemas.microsoft.com/office/infopath/2007/PartnerControls"/>
    </lcf76f155ced4ddcb4097134ff3c332f>
    <TaxCatchAll xmlns="101205f9-cc25-4d56-a6f0-78c9ca7035d0" xsi:nil="true"/>
  </documentManagement>
</p:properties>
</file>

<file path=customXml/itemProps1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454D30-6995-4DBA-922D-D5C92F83A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db0e80a1-ab85-4f4d-958c-97027b45cf59"/>
    <ds:schemaRef ds:uri="101205f9-cc25-4d56-a6f0-78c9ca7035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6</Words>
  <Characters>2433</Characters>
  <Application>Microsoft Office Word</Application>
  <DocSecurity>4</DocSecurity>
  <Lines>20</Lines>
  <Paragraphs>5</Paragraphs>
  <ScaleCrop>false</ScaleCrop>
  <Company>VŠE</Company>
  <LinksUpToDate>false</LinksUpToDate>
  <CharactersWithSpaces>2854</CharactersWithSpaces>
  <SharedDoc>false</SharedDoc>
  <HLinks>
    <vt:vector size="6" baseType="variant">
      <vt:variant>
        <vt:i4>2490488</vt:i4>
      </vt:variant>
      <vt:variant>
        <vt:i4>0</vt:i4>
      </vt:variant>
      <vt:variant>
        <vt:i4>0</vt:i4>
      </vt:variant>
      <vt:variant>
        <vt:i4>5</vt:i4>
      </vt:variant>
      <vt:variant>
        <vt:lpwstr>https://strategie.vse.cz/rozvoj-a-strategie/dlouhodoby-strategicky-zamer/strategicky-zamer-vse-pro-roky-2021-202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Matěj Winkler</cp:lastModifiedBy>
  <cp:revision>16</cp:revision>
  <cp:lastPrinted>2020-07-24T21:09:00Z</cp:lastPrinted>
  <dcterms:created xsi:type="dcterms:W3CDTF">2024-07-18T05:53:00Z</dcterms:created>
  <dcterms:modified xsi:type="dcterms:W3CDTF">2025-08-2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  <property fmtid="{D5CDD505-2E9C-101B-9397-08002B2CF9AE}" pid="3" name="MediaServiceImageTags">
    <vt:lpwstr/>
  </property>
</Properties>
</file>